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5B03C135" w:rsidR="00862DE7" w:rsidRPr="002906E9" w:rsidRDefault="00555B7B" w:rsidP="007218A3">
      <w:pPr>
        <w:pStyle w:val="Title"/>
        <w:rPr>
          <w:rFonts w:asciiTheme="majorBidi" w:hAnsiTheme="majorBidi" w:cstheme="majorBidi"/>
          <w:sz w:val="28"/>
          <w:szCs w:val="28"/>
        </w:rPr>
      </w:pPr>
      <w:r>
        <w:rPr>
          <w:rFonts w:asciiTheme="majorBidi" w:hAnsiTheme="majorBidi" w:cstheme="majorBidi"/>
          <w:sz w:val="28"/>
          <w:szCs w:val="28"/>
        </w:rPr>
        <w:t>Lab Exercise</w:t>
      </w:r>
      <w:r w:rsidR="00E23268" w:rsidRPr="002906E9">
        <w:rPr>
          <w:rFonts w:asciiTheme="majorBidi" w:hAnsiTheme="majorBidi" w:cstheme="majorBidi"/>
          <w:sz w:val="28"/>
          <w:szCs w:val="28"/>
        </w:rPr>
        <w:t xml:space="preserve"> 0</w:t>
      </w:r>
      <w:r w:rsidR="007218A3">
        <w:rPr>
          <w:rFonts w:asciiTheme="majorBidi" w:hAnsiTheme="majorBidi" w:cstheme="majorBidi"/>
          <w:sz w:val="28"/>
          <w:szCs w:val="28"/>
        </w:rPr>
        <w:t>6</w:t>
      </w:r>
    </w:p>
    <w:p w14:paraId="39E0B477" w14:textId="77777777" w:rsidR="00811C1F" w:rsidRPr="002906E9" w:rsidRDefault="007A4CE3" w:rsidP="00862DE7">
      <w:pPr>
        <w:pStyle w:val="Title"/>
        <w:rPr>
          <w:rFonts w:asciiTheme="majorBidi" w:hAnsiTheme="majorBidi" w:cstheme="majorBidi"/>
          <w:sz w:val="28"/>
          <w:szCs w:val="28"/>
        </w:rPr>
      </w:pPr>
      <w:r w:rsidRPr="002906E9">
        <w:rPr>
          <w:rFonts w:asciiTheme="majorBidi" w:hAnsiTheme="majorBidi" w:cstheme="majorBidi"/>
          <w:sz w:val="28"/>
          <w:szCs w:val="28"/>
        </w:rPr>
        <w:t>CL461-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2906E9"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32B7DE7F" w:rsidR="00811C1F" w:rsidRPr="002906E9" w:rsidRDefault="007A4CE3" w:rsidP="00411D6F">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Dr</w:t>
            </w:r>
            <w:r w:rsidR="004870C2" w:rsidRPr="002906E9">
              <w:rPr>
                <w:rFonts w:asciiTheme="majorBidi" w:hAnsiTheme="majorBidi" w:cstheme="majorBidi"/>
                <w:sz w:val="28"/>
                <w:szCs w:val="28"/>
              </w:rPr>
              <w:t>.</w:t>
            </w:r>
            <w:r w:rsidR="00245B63" w:rsidRPr="002906E9">
              <w:rPr>
                <w:rFonts w:asciiTheme="majorBidi" w:hAnsiTheme="majorBidi" w:cstheme="majorBidi"/>
                <w:sz w:val="28"/>
                <w:szCs w:val="28"/>
              </w:rPr>
              <w:t xml:space="preserve"> </w:t>
            </w:r>
            <w:r w:rsidR="00411D6F">
              <w:rPr>
                <w:rFonts w:asciiTheme="majorBidi" w:hAnsiTheme="majorBidi" w:cstheme="majorBidi"/>
                <w:sz w:val="28"/>
                <w:szCs w:val="28"/>
              </w:rPr>
              <w:t>Kashif Zafar</w:t>
            </w:r>
          </w:p>
        </w:tc>
      </w:tr>
      <w:tr w:rsidR="00811C1F" w:rsidRPr="002906E9"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2906E9" w:rsidRDefault="00DB2A3A"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w:t>
            </w:r>
            <w:r w:rsidR="007911CD" w:rsidRPr="002906E9">
              <w:rPr>
                <w:rFonts w:asciiTheme="majorBidi" w:hAnsiTheme="majorBidi" w:cstheme="majorBidi"/>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06969BF3" w14:textId="65284B37" w:rsidR="00D17D62" w:rsidRPr="002906E9" w:rsidRDefault="00411D6F"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addam Khalil</w:t>
            </w:r>
          </w:p>
          <w:p w14:paraId="379FCD1A" w14:textId="34E84076" w:rsidR="00C53BC7" w:rsidRPr="002906E9" w:rsidRDefault="00411D6F"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Ahmad Abdullah</w:t>
            </w:r>
          </w:p>
        </w:tc>
      </w:tr>
      <w:tr w:rsidR="00811C1F" w:rsidRPr="002906E9"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3DA52976" w:rsidR="00811C1F" w:rsidRPr="002906E9" w:rsidRDefault="00411D6F"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D</w:t>
            </w:r>
          </w:p>
        </w:tc>
      </w:tr>
      <w:tr w:rsidR="00811C1F" w:rsidRPr="002906E9"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77777777" w:rsidR="00811C1F" w:rsidRPr="002906E9" w:rsidRDefault="007A4CE3"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pring 2021</w:t>
            </w:r>
          </w:p>
        </w:tc>
      </w:tr>
    </w:tbl>
    <w:p w14:paraId="768DECDA" w14:textId="77777777"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3DC45D6F" w14:textId="77777777" w:rsidR="00811C1F" w:rsidRPr="002906E9" w:rsidRDefault="00811C1F" w:rsidP="00183B40">
      <w:pPr>
        <w:jc w:val="center"/>
        <w:rPr>
          <w:rFonts w:asciiTheme="majorBidi" w:hAnsiTheme="majorBidi" w:cstheme="majorBidi"/>
          <w:sz w:val="28"/>
          <w:szCs w:val="28"/>
        </w:rPr>
      </w:pPr>
    </w:p>
    <w:p w14:paraId="31413714" w14:textId="77777777" w:rsidR="007435AE" w:rsidRPr="002906E9" w:rsidRDefault="007435AE" w:rsidP="00183B40">
      <w:pPr>
        <w:jc w:val="center"/>
        <w:rPr>
          <w:rFonts w:asciiTheme="majorBidi" w:hAnsiTheme="majorBidi" w:cstheme="majorBidi"/>
          <w:sz w:val="28"/>
          <w:szCs w:val="28"/>
        </w:rPr>
      </w:pP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14:paraId="06F9CC50"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p w14:paraId="1A048775" w14:textId="77777777" w:rsidR="009C7D6E" w:rsidRPr="009C7D6E" w:rsidRDefault="009C7D6E" w:rsidP="009C7D6E">
      <w:pPr>
        <w:jc w:val="both"/>
        <w:rPr>
          <w:lang w:eastAsia="en-US" w:bidi="ar-SA"/>
        </w:rPr>
      </w:pPr>
    </w:p>
    <w:p w14:paraId="1DC5E27B" w14:textId="3383DCF6" w:rsidR="00875B94" w:rsidRDefault="00875B94" w:rsidP="00305464">
      <w:pPr>
        <w:pStyle w:val="Heading1"/>
        <w:spacing w:before="0" w:line="240" w:lineRule="auto"/>
        <w:rPr>
          <w:rFonts w:asciiTheme="majorBidi" w:hAnsiTheme="majorBidi"/>
        </w:rPr>
      </w:pPr>
      <w:bookmarkStart w:id="0" w:name="_Toc68939911"/>
      <w:r w:rsidRPr="002906E9">
        <w:rPr>
          <w:rFonts w:asciiTheme="majorBidi" w:hAnsiTheme="majorBidi"/>
        </w:rPr>
        <w:lastRenderedPageBreak/>
        <w:t>Exercise</w:t>
      </w:r>
      <w:r w:rsidR="00047D40" w:rsidRPr="002906E9">
        <w:rPr>
          <w:rFonts w:asciiTheme="majorBidi" w:hAnsiTheme="majorBidi"/>
        </w:rPr>
        <w:t xml:space="preserve"> (</w:t>
      </w:r>
      <w:r w:rsidR="000956D0">
        <w:rPr>
          <w:rFonts w:asciiTheme="majorBidi" w:hAnsiTheme="majorBidi"/>
        </w:rPr>
        <w:t>20</w:t>
      </w:r>
      <w:r w:rsidR="00047D40" w:rsidRPr="002906E9">
        <w:rPr>
          <w:rFonts w:asciiTheme="majorBidi" w:hAnsiTheme="majorBidi"/>
        </w:rPr>
        <w:t xml:space="preserve"> Marks)</w:t>
      </w:r>
      <w:bookmarkEnd w:id="0"/>
    </w:p>
    <w:p w14:paraId="4779FADC" w14:textId="3FDD114E" w:rsidR="000372A2" w:rsidRPr="000372A2" w:rsidRDefault="000372A2" w:rsidP="007218A3">
      <w:pPr>
        <w:rPr>
          <w:lang w:eastAsia="en-US" w:bidi="ar-SA"/>
        </w:rPr>
      </w:pPr>
      <w:r>
        <w:rPr>
          <w:lang w:eastAsia="en-US" w:bidi="ar-SA"/>
        </w:rPr>
        <w:t xml:space="preserve">Attempt </w:t>
      </w:r>
      <w:r w:rsidR="007218A3">
        <w:rPr>
          <w:lang w:eastAsia="en-US" w:bidi="ar-SA"/>
        </w:rPr>
        <w:t xml:space="preserve">all tasks </w:t>
      </w:r>
      <w:r>
        <w:rPr>
          <w:lang w:eastAsia="en-US" w:bidi="ar-SA"/>
        </w:rPr>
        <w:t>given below.</w:t>
      </w:r>
    </w:p>
    <w:p w14:paraId="0ACB8C36" w14:textId="29531C31" w:rsidR="000372A2" w:rsidRDefault="00EC7F9F" w:rsidP="00EC7F9F">
      <w:pPr>
        <w:pStyle w:val="Heading2"/>
        <w:rPr>
          <w:rFonts w:asciiTheme="majorBidi" w:hAnsiTheme="majorBidi"/>
        </w:rPr>
      </w:pPr>
      <w:bookmarkStart w:id="1" w:name="_Toc68939912"/>
      <w:r>
        <w:rPr>
          <w:rFonts w:asciiTheme="majorBidi" w:hAnsiTheme="majorBidi"/>
        </w:rPr>
        <w:t>Make a Gas Price Line Graph</w:t>
      </w:r>
      <w:r w:rsidR="000372A2" w:rsidRPr="000372A2">
        <w:rPr>
          <w:rFonts w:asciiTheme="majorBidi" w:hAnsiTheme="majorBidi"/>
        </w:rPr>
        <w:t xml:space="preserve"> (</w:t>
      </w:r>
      <w:r w:rsidR="007218A3">
        <w:rPr>
          <w:rFonts w:asciiTheme="majorBidi" w:hAnsiTheme="majorBidi"/>
        </w:rPr>
        <w:t>1</w:t>
      </w:r>
      <w:r w:rsidR="000372A2" w:rsidRPr="000372A2">
        <w:rPr>
          <w:rFonts w:asciiTheme="majorBidi" w:hAnsiTheme="majorBidi"/>
        </w:rPr>
        <w:t>0 Marks)</w:t>
      </w:r>
    </w:p>
    <w:p w14:paraId="6DED1115" w14:textId="1722ADA5" w:rsidR="007218A3" w:rsidRDefault="00241D19" w:rsidP="007218A3">
      <w:pPr>
        <w:rPr>
          <w:b/>
          <w:bCs/>
          <w:lang w:eastAsia="en-US" w:bidi="ar-SA"/>
        </w:rPr>
      </w:pPr>
      <w:r>
        <w:rPr>
          <w:lang w:eastAsia="en-US" w:bidi="ar-SA"/>
        </w:rPr>
        <w:t xml:space="preserve">Consider the following dataset: </w:t>
      </w:r>
      <w:r w:rsidRPr="00241D19">
        <w:rPr>
          <w:b/>
          <w:bCs/>
          <w:lang w:eastAsia="en-US" w:bidi="ar-SA"/>
        </w:rPr>
        <w:t>gas_prices.csv</w:t>
      </w:r>
    </w:p>
    <w:p w14:paraId="286C5CD3" w14:textId="669DC438" w:rsidR="00241D19" w:rsidRDefault="00241D19" w:rsidP="007218A3">
      <w:pPr>
        <w:rPr>
          <w:lang w:eastAsia="en-US" w:bidi="ar-SA"/>
        </w:rPr>
      </w:pPr>
      <w:r>
        <w:rPr>
          <w:lang w:eastAsia="en-US" w:bidi="ar-SA"/>
        </w:rPr>
        <w:t>Make a line graph using matplotlib similar to the one shown below:</w:t>
      </w:r>
    </w:p>
    <w:p w14:paraId="7B4B1CDE" w14:textId="77777777" w:rsidR="00241D19" w:rsidRDefault="00241D19" w:rsidP="007218A3">
      <w:pPr>
        <w:rPr>
          <w:lang w:eastAsia="en-US" w:bidi="ar-SA"/>
        </w:rPr>
      </w:pPr>
    </w:p>
    <w:p w14:paraId="647CBEF5" w14:textId="06FF2E6B" w:rsidR="00241D19" w:rsidRDefault="00241D19" w:rsidP="007218A3">
      <w:pPr>
        <w:rPr>
          <w:lang w:eastAsia="en-US" w:bidi="ar-SA"/>
        </w:rPr>
      </w:pPr>
      <w:r>
        <w:rPr>
          <w:noProof/>
          <w:lang w:eastAsia="en-US" w:bidi="ar-SA"/>
        </w:rPr>
        <w:drawing>
          <wp:inline distT="0" distB="0" distL="0" distR="0" wp14:anchorId="06A47918" wp14:editId="04E831AB">
            <wp:extent cx="5943600" cy="4005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untries Gas Price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005580"/>
                    </a:xfrm>
                    <a:prstGeom prst="rect">
                      <a:avLst/>
                    </a:prstGeom>
                  </pic:spPr>
                </pic:pic>
              </a:graphicData>
            </a:graphic>
          </wp:inline>
        </w:drawing>
      </w:r>
    </w:p>
    <w:p w14:paraId="0B9F610B" w14:textId="75473558" w:rsidR="00241D19" w:rsidRDefault="00241D19" w:rsidP="00241D19">
      <w:pPr>
        <w:pStyle w:val="Heading2"/>
        <w:rPr>
          <w:rFonts w:asciiTheme="majorBidi" w:hAnsiTheme="majorBidi"/>
        </w:rPr>
      </w:pPr>
      <w:r w:rsidRPr="00241D19">
        <w:rPr>
          <w:rFonts w:asciiTheme="majorBidi" w:hAnsiTheme="majorBidi"/>
        </w:rPr>
        <w:t>Make a FIFA Player Skill Histogram (10 Marks)</w:t>
      </w:r>
    </w:p>
    <w:p w14:paraId="37E9BE92" w14:textId="7D27A046" w:rsidR="00241D19" w:rsidRDefault="00241D19" w:rsidP="00241D19">
      <w:pPr>
        <w:rPr>
          <w:b/>
          <w:bCs/>
          <w:lang w:eastAsia="en-US" w:bidi="ar-SA"/>
        </w:rPr>
      </w:pPr>
      <w:r>
        <w:rPr>
          <w:lang w:eastAsia="en-US" w:bidi="ar-SA"/>
        </w:rPr>
        <w:t xml:space="preserve">Consider the following dataset: </w:t>
      </w:r>
      <w:r w:rsidRPr="00241D19">
        <w:rPr>
          <w:b/>
          <w:bCs/>
          <w:lang w:eastAsia="en-US" w:bidi="ar-SA"/>
        </w:rPr>
        <w:t>fifa_data.csv</w:t>
      </w:r>
    </w:p>
    <w:p w14:paraId="1D40BFAF" w14:textId="53898C42" w:rsidR="00241D19" w:rsidRDefault="00241D19" w:rsidP="00241D19">
      <w:pPr>
        <w:rPr>
          <w:lang w:eastAsia="en-US" w:bidi="ar-SA"/>
        </w:rPr>
      </w:pPr>
      <w:r>
        <w:rPr>
          <w:lang w:eastAsia="en-US" w:bidi="ar-SA"/>
        </w:rPr>
        <w:t>Make a histogram using matplotlib similar to the one shown below:</w:t>
      </w:r>
    </w:p>
    <w:p w14:paraId="7A1FFAE9" w14:textId="7414CD5F" w:rsidR="00241D19" w:rsidRDefault="00465986" w:rsidP="00241D19">
      <w:pPr>
        <w:rPr>
          <w:lang w:eastAsia="en-US" w:bidi="ar-SA"/>
        </w:rPr>
      </w:pPr>
      <w:r>
        <w:rPr>
          <w:noProof/>
          <w:lang w:eastAsia="en-US" w:bidi="ar-SA"/>
        </w:rPr>
        <w:lastRenderedPageBreak/>
        <w:drawing>
          <wp:inline distT="0" distB="0" distL="0" distR="0" wp14:anchorId="7C74050D" wp14:editId="3B86293B">
            <wp:extent cx="5943600" cy="38849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FA Players Skills.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884930"/>
                    </a:xfrm>
                    <a:prstGeom prst="rect">
                      <a:avLst/>
                    </a:prstGeom>
                  </pic:spPr>
                </pic:pic>
              </a:graphicData>
            </a:graphic>
          </wp:inline>
        </w:drawing>
      </w:r>
    </w:p>
    <w:p w14:paraId="5D17A860" w14:textId="31446FB6" w:rsidR="0077549D" w:rsidRDefault="0077549D" w:rsidP="0077549D">
      <w:pPr>
        <w:pStyle w:val="Heading2"/>
      </w:pPr>
      <w:r>
        <w:t>Minmax (Tic Tac Toe, 3x3)</w:t>
      </w:r>
    </w:p>
    <w:p w14:paraId="4DACC44A" w14:textId="77777777" w:rsidR="0077549D" w:rsidRDefault="0077549D" w:rsidP="0077549D">
      <w:pPr>
        <w:widowControl/>
        <w:shd w:val="clear" w:color="auto" w:fill="FFFFFF"/>
        <w:suppressAutoHyphens w:val="0"/>
        <w:rPr>
          <w:lang w:eastAsia="en-US" w:bidi="ar-SA"/>
        </w:rPr>
      </w:pPr>
    </w:p>
    <w:p w14:paraId="5ACD3961" w14:textId="6C3963D1" w:rsidR="0077549D" w:rsidRDefault="0077549D" w:rsidP="0077549D">
      <w:pPr>
        <w:widowControl/>
        <w:shd w:val="clear" w:color="auto" w:fill="FFFFFF"/>
        <w:suppressAutoHyphens w:val="0"/>
        <w:jc w:val="both"/>
        <w:rPr>
          <w:rFonts w:eastAsia="Times New Roman" w:cs="Times New Roman"/>
          <w:color w:val="202124"/>
          <w:kern w:val="0"/>
          <w:lang w:eastAsia="en-US" w:bidi="ar-SA"/>
        </w:rPr>
      </w:pPr>
      <w:r w:rsidRPr="0077549D">
        <w:rPr>
          <w:rFonts w:eastAsia="Times New Roman" w:cs="Times New Roman"/>
          <w:color w:val="202124"/>
          <w:kern w:val="0"/>
          <w:lang w:eastAsia="en-US" w:bidi="ar-SA"/>
        </w:rPr>
        <w:t>Tic Tac Toe is a game in which two players seek in alternate turns to complete a row, a column, or a diagonal with either three O's or three X's drawn in the spaces of a grid of nine squares</w:t>
      </w:r>
      <w:r>
        <w:rPr>
          <w:rFonts w:eastAsia="Times New Roman" w:cs="Times New Roman"/>
          <w:color w:val="202124"/>
          <w:kern w:val="0"/>
          <w:lang w:eastAsia="en-US" w:bidi="ar-SA"/>
        </w:rPr>
        <w:t xml:space="preserve"> (we take 2d array of 3x3) for this purpose. </w:t>
      </w:r>
      <w:r w:rsidR="00660E08">
        <w:rPr>
          <w:rFonts w:eastAsia="Times New Roman" w:cs="Times New Roman"/>
          <w:color w:val="202124"/>
          <w:kern w:val="0"/>
          <w:lang w:eastAsia="en-US" w:bidi="ar-SA"/>
        </w:rPr>
        <w:t>Print the grid as:</w:t>
      </w:r>
    </w:p>
    <w:p w14:paraId="3B306F23" w14:textId="3BFB1A23" w:rsidR="0077549D" w:rsidRDefault="0077549D" w:rsidP="0077549D">
      <w:pPr>
        <w:widowControl/>
        <w:shd w:val="clear" w:color="auto" w:fill="FFFFFF"/>
        <w:suppressAutoHyphens w:val="0"/>
        <w:jc w:val="both"/>
        <w:rPr>
          <w:rFonts w:eastAsia="Times New Roman" w:cs="Times New Roman"/>
          <w:color w:val="202124"/>
          <w:kern w:val="0"/>
          <w:lang w:eastAsia="en-US" w:bidi="ar-SA"/>
        </w:rPr>
      </w:pPr>
    </w:p>
    <w:p w14:paraId="2AE210CF" w14:textId="3E70C997" w:rsidR="0077549D" w:rsidRPr="0077549D" w:rsidRDefault="0077549D" w:rsidP="007754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60" w:lineRule="atLeast"/>
        <w:textAlignment w:val="baseline"/>
        <w:rPr>
          <w:rFonts w:ascii="inherit" w:eastAsia="Times New Roman" w:hAnsi="inherit" w:cs="Courier New"/>
          <w:color w:val="708090"/>
          <w:kern w:val="0"/>
          <w:sz w:val="21"/>
          <w:szCs w:val="21"/>
          <w:bdr w:val="none" w:sz="0" w:space="0" w:color="auto" w:frame="1"/>
          <w:lang w:eastAsia="en-US" w:bidi="ar-SA"/>
        </w:rPr>
      </w:pPr>
      <w:r w:rsidRPr="0077549D">
        <w:rPr>
          <w:rFonts w:ascii="inherit" w:eastAsia="Times New Roman" w:hAnsi="inherit" w:cs="Courier New"/>
          <w:color w:val="708090"/>
          <w:kern w:val="0"/>
          <w:sz w:val="21"/>
          <w:szCs w:val="21"/>
          <w:bdr w:val="none" w:sz="0" w:space="0" w:color="auto" w:frame="1"/>
          <w:lang w:eastAsia="en-US" w:bidi="ar-SA"/>
        </w:rPr>
        <w:t xml:space="preserve">O </w:t>
      </w:r>
      <w:r w:rsidR="00660E08">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w:t>
      </w:r>
      <w:r w:rsidR="00660E08">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O</w:t>
      </w:r>
      <w:r w:rsidRPr="0077549D">
        <w:rPr>
          <w:rFonts w:ascii="inherit" w:eastAsia="Times New Roman" w:hAnsi="inherit" w:cs="Courier New"/>
          <w:color w:val="708090"/>
          <w:kern w:val="0"/>
          <w:sz w:val="21"/>
          <w:szCs w:val="21"/>
          <w:bdr w:val="none" w:sz="0" w:space="0" w:color="auto" w:frame="1"/>
          <w:lang w:eastAsia="en-US" w:bidi="ar-SA"/>
        </w:rPr>
        <w:t xml:space="preserve"> </w:t>
      </w:r>
      <w:r>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 xml:space="preserve"> | </w:t>
      </w:r>
      <w:r w:rsidR="00660E08">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X</w:t>
      </w:r>
    </w:p>
    <w:p w14:paraId="3DABA213" w14:textId="69A817F0" w:rsidR="0077549D" w:rsidRPr="0077549D" w:rsidRDefault="0077549D" w:rsidP="007754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60" w:lineRule="atLeast"/>
        <w:textAlignment w:val="baseline"/>
        <w:rPr>
          <w:rFonts w:ascii="inherit" w:eastAsia="Times New Roman" w:hAnsi="inherit" w:cs="Courier New"/>
          <w:color w:val="708090"/>
          <w:kern w:val="0"/>
          <w:sz w:val="21"/>
          <w:szCs w:val="21"/>
          <w:bdr w:val="none" w:sz="0" w:space="0" w:color="auto" w:frame="1"/>
          <w:lang w:eastAsia="en-US" w:bidi="ar-SA"/>
        </w:rPr>
      </w:pPr>
      <w:r w:rsidRPr="0077549D">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w:t>
      </w:r>
    </w:p>
    <w:p w14:paraId="7C759AAD" w14:textId="7DDD188A" w:rsidR="0077549D" w:rsidRPr="0077549D" w:rsidRDefault="0077549D" w:rsidP="007754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60" w:lineRule="atLeast"/>
        <w:textAlignment w:val="baseline"/>
        <w:rPr>
          <w:rFonts w:ascii="inherit" w:eastAsia="Times New Roman" w:hAnsi="inherit" w:cs="Courier New"/>
          <w:color w:val="708090"/>
          <w:kern w:val="0"/>
          <w:sz w:val="21"/>
          <w:szCs w:val="21"/>
          <w:bdr w:val="none" w:sz="0" w:space="0" w:color="auto" w:frame="1"/>
          <w:lang w:eastAsia="en-US" w:bidi="ar-SA"/>
        </w:rPr>
      </w:pPr>
      <w:r w:rsidRPr="0077549D">
        <w:rPr>
          <w:rFonts w:ascii="inherit" w:eastAsia="Times New Roman" w:hAnsi="inherit" w:cs="Courier New"/>
          <w:color w:val="708090"/>
          <w:kern w:val="0"/>
          <w:sz w:val="21"/>
          <w:szCs w:val="21"/>
          <w:bdr w:val="none" w:sz="0" w:space="0" w:color="auto" w:frame="1"/>
          <w:lang w:eastAsia="en-US" w:bidi="ar-SA"/>
        </w:rPr>
        <w:t xml:space="preserve"> X </w:t>
      </w:r>
      <w:r w:rsidR="00660E08">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 xml:space="preserve">| </w:t>
      </w:r>
      <w:r>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 xml:space="preserve"> O   </w:t>
      </w:r>
      <w:r w:rsidRPr="0077549D">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 xml:space="preserve"> X</w:t>
      </w:r>
    </w:p>
    <w:p w14:paraId="46BBCEA4" w14:textId="4572A96F" w:rsidR="0077549D" w:rsidRPr="0077549D" w:rsidRDefault="0077549D" w:rsidP="007754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60" w:lineRule="atLeast"/>
        <w:textAlignment w:val="baseline"/>
        <w:rPr>
          <w:rFonts w:ascii="inherit" w:eastAsia="Times New Roman" w:hAnsi="inherit" w:cs="Courier New"/>
          <w:color w:val="708090"/>
          <w:kern w:val="0"/>
          <w:sz w:val="21"/>
          <w:szCs w:val="21"/>
          <w:bdr w:val="none" w:sz="0" w:space="0" w:color="auto" w:frame="1"/>
          <w:lang w:eastAsia="en-US" w:bidi="ar-SA"/>
        </w:rPr>
      </w:pPr>
      <w:r w:rsidRPr="0077549D">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w:t>
      </w:r>
    </w:p>
    <w:p w14:paraId="2DF343B8" w14:textId="7134F78B" w:rsidR="0077549D" w:rsidRDefault="0077549D" w:rsidP="007754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60" w:lineRule="atLeast"/>
        <w:textAlignment w:val="baseline"/>
        <w:rPr>
          <w:rFonts w:ascii="inherit" w:eastAsia="Times New Roman" w:hAnsi="inherit" w:cs="Courier New"/>
          <w:color w:val="708090"/>
          <w:kern w:val="0"/>
          <w:sz w:val="21"/>
          <w:szCs w:val="21"/>
          <w:bdr w:val="none" w:sz="0" w:space="0" w:color="auto" w:frame="1"/>
          <w:lang w:eastAsia="en-US" w:bidi="ar-SA"/>
        </w:rPr>
      </w:pPr>
      <w:r w:rsidRPr="0077549D">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 xml:space="preserve">X </w:t>
      </w:r>
      <w:r w:rsidR="00135736">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w:t>
      </w:r>
      <w:r w:rsidR="00660E08">
        <w:rPr>
          <w:rFonts w:ascii="inherit" w:eastAsia="Times New Roman" w:hAnsi="inherit" w:cs="Courier New"/>
          <w:color w:val="708090"/>
          <w:kern w:val="0"/>
          <w:sz w:val="21"/>
          <w:szCs w:val="21"/>
          <w:bdr w:val="none" w:sz="0" w:space="0" w:color="auto" w:frame="1"/>
          <w:lang w:eastAsia="en-US" w:bidi="ar-SA"/>
        </w:rPr>
        <w:t xml:space="preserve">    X</w:t>
      </w:r>
      <w:r w:rsidRPr="0077549D">
        <w:rPr>
          <w:rFonts w:ascii="inherit" w:eastAsia="Times New Roman" w:hAnsi="inherit" w:cs="Courier New"/>
          <w:color w:val="708090"/>
          <w:kern w:val="0"/>
          <w:sz w:val="21"/>
          <w:szCs w:val="21"/>
          <w:bdr w:val="none" w:sz="0" w:space="0" w:color="auto" w:frame="1"/>
          <w:lang w:eastAsia="en-US" w:bidi="ar-SA"/>
        </w:rPr>
        <w:t xml:space="preserve"> </w:t>
      </w:r>
      <w:r w:rsidR="00660E08">
        <w:rPr>
          <w:rFonts w:ascii="inherit" w:eastAsia="Times New Roman" w:hAnsi="inherit" w:cs="Courier New"/>
          <w:color w:val="708090"/>
          <w:kern w:val="0"/>
          <w:sz w:val="21"/>
          <w:szCs w:val="21"/>
          <w:bdr w:val="none" w:sz="0" w:space="0" w:color="auto" w:frame="1"/>
          <w:lang w:eastAsia="en-US" w:bidi="ar-SA"/>
        </w:rPr>
        <w:t xml:space="preserve">     </w:t>
      </w:r>
      <w:r w:rsidRPr="0077549D">
        <w:rPr>
          <w:rFonts w:ascii="inherit" w:eastAsia="Times New Roman" w:hAnsi="inherit" w:cs="Courier New"/>
          <w:color w:val="708090"/>
          <w:kern w:val="0"/>
          <w:sz w:val="21"/>
          <w:szCs w:val="21"/>
          <w:bdr w:val="none" w:sz="0" w:space="0" w:color="auto" w:frame="1"/>
          <w:lang w:eastAsia="en-US" w:bidi="ar-SA"/>
        </w:rPr>
        <w:t>| O</w:t>
      </w:r>
    </w:p>
    <w:p w14:paraId="180972EE" w14:textId="3D8AC970" w:rsidR="00135736" w:rsidRDefault="00135736" w:rsidP="007754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60" w:lineRule="atLeast"/>
        <w:textAlignment w:val="baseline"/>
        <w:rPr>
          <w:rFonts w:ascii="inherit" w:eastAsia="Times New Roman" w:hAnsi="inherit" w:cs="Courier New"/>
          <w:color w:val="708090"/>
          <w:kern w:val="0"/>
          <w:sz w:val="21"/>
          <w:szCs w:val="21"/>
          <w:bdr w:val="none" w:sz="0" w:space="0" w:color="auto" w:frame="1"/>
          <w:lang w:eastAsia="en-US" w:bidi="ar-SA"/>
        </w:rPr>
      </w:pPr>
    </w:p>
    <w:p w14:paraId="6879B106" w14:textId="37B54B02" w:rsidR="0077549D" w:rsidRPr="0077549D" w:rsidRDefault="00135736" w:rsidP="0077549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60" w:lineRule="atLeast"/>
        <w:textAlignment w:val="baseline"/>
        <w:rPr>
          <w:rFonts w:ascii="inherit" w:eastAsia="Times New Roman" w:hAnsi="inherit" w:cs="Courier New"/>
          <w:color w:val="708090"/>
          <w:kern w:val="0"/>
          <w:sz w:val="21"/>
          <w:szCs w:val="21"/>
          <w:bdr w:val="none" w:sz="0" w:space="0" w:color="auto" w:frame="1"/>
          <w:lang w:eastAsia="en-US" w:bidi="ar-SA"/>
        </w:rPr>
      </w:pPr>
      <w:r>
        <w:rPr>
          <w:rFonts w:ascii="inherit" w:eastAsia="Times New Roman" w:hAnsi="inherit" w:cs="Courier New"/>
          <w:color w:val="708090"/>
          <w:kern w:val="0"/>
          <w:sz w:val="21"/>
          <w:szCs w:val="21"/>
          <w:bdr w:val="none" w:sz="0" w:space="0" w:color="auto" w:frame="1"/>
          <w:lang w:eastAsia="en-US" w:bidi="ar-SA"/>
        </w:rPr>
        <w:t>O-Wins!</w:t>
      </w:r>
    </w:p>
    <w:p w14:paraId="2B267E7E" w14:textId="77777777" w:rsidR="0077549D" w:rsidRDefault="0077549D" w:rsidP="0077549D">
      <w:pPr>
        <w:widowControl/>
        <w:shd w:val="clear" w:color="auto" w:fill="FFFFFF"/>
        <w:suppressAutoHyphens w:val="0"/>
        <w:jc w:val="both"/>
        <w:rPr>
          <w:rFonts w:eastAsia="Times New Roman" w:cs="Times New Roman"/>
          <w:color w:val="202124"/>
          <w:kern w:val="0"/>
          <w:lang w:eastAsia="en-US" w:bidi="ar-SA"/>
        </w:rPr>
      </w:pPr>
    </w:p>
    <w:p w14:paraId="33CC3431" w14:textId="77777777" w:rsidR="0077549D" w:rsidRDefault="0077549D" w:rsidP="0077549D">
      <w:pPr>
        <w:widowControl/>
        <w:shd w:val="clear" w:color="auto" w:fill="FFFFFF"/>
        <w:suppressAutoHyphens w:val="0"/>
        <w:jc w:val="both"/>
        <w:rPr>
          <w:rFonts w:eastAsia="Times New Roman" w:cs="Times New Roman"/>
          <w:color w:val="202124"/>
          <w:kern w:val="0"/>
          <w:lang w:eastAsia="en-US" w:bidi="ar-SA"/>
        </w:rPr>
      </w:pPr>
    </w:p>
    <w:p w14:paraId="2992D70A" w14:textId="562D3FE1" w:rsidR="00CA1DD8" w:rsidRPr="005F6233" w:rsidRDefault="0077549D" w:rsidP="00660E08">
      <w:pPr>
        <w:pStyle w:val="ListParagraph"/>
        <w:widowControl/>
        <w:numPr>
          <w:ilvl w:val="0"/>
          <w:numId w:val="26"/>
        </w:numPr>
        <w:shd w:val="clear" w:color="auto" w:fill="FFFFFF"/>
        <w:suppressAutoHyphens w:val="0"/>
        <w:jc w:val="both"/>
        <w:rPr>
          <w:rFonts w:eastAsia="Times New Roman" w:cs="Times New Roman"/>
          <w:b/>
          <w:bCs/>
          <w:color w:val="202124"/>
          <w:kern w:val="0"/>
          <w:sz w:val="28"/>
          <w:szCs w:val="22"/>
          <w:lang w:eastAsia="en-US" w:bidi="ar-SA"/>
        </w:rPr>
      </w:pPr>
      <w:r w:rsidRPr="005F6233">
        <w:rPr>
          <w:rFonts w:eastAsia="Times New Roman" w:cs="Times New Roman"/>
          <w:b/>
          <w:bCs/>
          <w:color w:val="202124"/>
          <w:kern w:val="0"/>
          <w:sz w:val="28"/>
          <w:szCs w:val="22"/>
          <w:lang w:eastAsia="en-US" w:bidi="ar-SA"/>
        </w:rPr>
        <w:t>Implement simple Tic Tac Toe for 2 players</w:t>
      </w:r>
    </w:p>
    <w:p w14:paraId="672D76A3" w14:textId="1D97FC6F" w:rsidR="0077549D" w:rsidRPr="00CA1DD8" w:rsidRDefault="00CA1DD8" w:rsidP="00CA1DD8">
      <w:pPr>
        <w:widowControl/>
        <w:suppressAutoHyphens w:val="0"/>
        <w:spacing w:after="160" w:line="259" w:lineRule="auto"/>
        <w:rPr>
          <w:rFonts w:eastAsia="Times New Roman" w:cs="Times New Roman"/>
          <w:color w:val="202124"/>
          <w:kern w:val="0"/>
          <w:szCs w:val="21"/>
          <w:lang w:eastAsia="en-US" w:bidi="ar-SA"/>
        </w:rPr>
      </w:pPr>
      <w:r>
        <w:rPr>
          <w:rFonts w:eastAsia="Times New Roman" w:cs="Times New Roman"/>
          <w:color w:val="202124"/>
          <w:kern w:val="0"/>
          <w:lang w:eastAsia="en-US" w:bidi="ar-SA"/>
        </w:rPr>
        <w:br w:type="page"/>
      </w:r>
    </w:p>
    <w:p w14:paraId="2A446E8E" w14:textId="77777777" w:rsidR="0077549D" w:rsidRPr="0077549D" w:rsidRDefault="0077549D" w:rsidP="0077549D">
      <w:pPr>
        <w:rPr>
          <w:lang w:eastAsia="en-US" w:bidi="ar-SA"/>
        </w:rPr>
      </w:pPr>
    </w:p>
    <w:p w14:paraId="27397D75" w14:textId="41041BAC" w:rsidR="00660E08" w:rsidRPr="005F6233" w:rsidRDefault="00660E08" w:rsidP="00660E08">
      <w:pPr>
        <w:pStyle w:val="ListParagraph"/>
        <w:numPr>
          <w:ilvl w:val="0"/>
          <w:numId w:val="26"/>
        </w:numPr>
        <w:jc w:val="both"/>
        <w:rPr>
          <w:rFonts w:cs="Times New Roman"/>
          <w:b/>
          <w:bCs/>
          <w:sz w:val="28"/>
          <w:szCs w:val="22"/>
          <w:lang w:eastAsia="en-US" w:bidi="ar-SA"/>
        </w:rPr>
      </w:pPr>
      <w:r w:rsidRPr="005F6233">
        <w:rPr>
          <w:rFonts w:cs="Times New Roman"/>
          <w:b/>
          <w:bCs/>
          <w:sz w:val="28"/>
          <w:szCs w:val="22"/>
          <w:lang w:eastAsia="en-US" w:bidi="ar-SA"/>
        </w:rPr>
        <w:t>AI</w:t>
      </w:r>
      <w:r w:rsidR="00255AF3">
        <w:rPr>
          <w:rFonts w:cs="Times New Roman"/>
          <w:b/>
          <w:bCs/>
          <w:sz w:val="28"/>
          <w:szCs w:val="22"/>
          <w:lang w:eastAsia="en-US" w:bidi="ar-SA"/>
        </w:rPr>
        <w:t>-</w:t>
      </w:r>
      <w:r w:rsidRPr="005F6233">
        <w:rPr>
          <w:rFonts w:cs="Times New Roman"/>
          <w:b/>
          <w:bCs/>
          <w:sz w:val="28"/>
          <w:szCs w:val="22"/>
          <w:lang w:eastAsia="en-US" w:bidi="ar-SA"/>
        </w:rPr>
        <w:t>based Toc Tac Toe (Computer vs Human)</w:t>
      </w:r>
    </w:p>
    <w:p w14:paraId="638EB35D" w14:textId="77777777" w:rsidR="00660E08" w:rsidRPr="009D5C93" w:rsidRDefault="00660E08" w:rsidP="00660E08">
      <w:pPr>
        <w:pStyle w:val="ListParagraph"/>
        <w:rPr>
          <w:rFonts w:cs="Times New Roman"/>
          <w:color w:val="222222"/>
          <w:spacing w:val="14"/>
          <w:shd w:val="clear" w:color="auto" w:fill="FFFFFF"/>
        </w:rPr>
      </w:pPr>
    </w:p>
    <w:p w14:paraId="07899E0D" w14:textId="14D6EE3B" w:rsidR="0077549D" w:rsidRPr="009D5C93" w:rsidRDefault="00255AF3" w:rsidP="009D5C93">
      <w:pPr>
        <w:ind w:left="720"/>
        <w:jc w:val="both"/>
        <w:rPr>
          <w:shd w:val="clear" w:color="auto" w:fill="FFFFFF"/>
        </w:rPr>
      </w:pPr>
      <w:r>
        <w:rPr>
          <w:shd w:val="clear" w:color="auto" w:fill="FFFFFF"/>
        </w:rPr>
        <w:t>T</w:t>
      </w:r>
      <w:r w:rsidR="0077549D" w:rsidRPr="009D5C93">
        <w:rPr>
          <w:shd w:val="clear" w:color="auto" w:fill="FFFFFF"/>
        </w:rPr>
        <w:t xml:space="preserve">o make the game unbeatable, it </w:t>
      </w:r>
      <w:r w:rsidR="00660E08" w:rsidRPr="009D5C93">
        <w:rPr>
          <w:shd w:val="clear" w:color="auto" w:fill="FFFFFF"/>
        </w:rPr>
        <w:t>is</w:t>
      </w:r>
      <w:r w:rsidR="0077549D" w:rsidRPr="009D5C93">
        <w:rPr>
          <w:shd w:val="clear" w:color="auto" w:fill="FFFFFF"/>
        </w:rPr>
        <w:t xml:space="preserve"> necessary to create an algorithm that could calculate all the possible moves available for the computer player and use some metric to determine the best possible move. </w:t>
      </w:r>
      <w:r w:rsidR="00660E08" w:rsidRPr="009D5C93">
        <w:rPr>
          <w:shd w:val="clear" w:color="auto" w:fill="FFFFFF"/>
        </w:rPr>
        <w:t>So, the</w:t>
      </w:r>
      <w:r w:rsidR="0077549D" w:rsidRPr="009D5C93">
        <w:rPr>
          <w:shd w:val="clear" w:color="auto" w:fill="FFFFFF"/>
        </w:rPr>
        <w:t xml:space="preserve"> Minimax algorithm </w:t>
      </w:r>
      <w:r w:rsidR="00660E08" w:rsidRPr="009D5C93">
        <w:rPr>
          <w:shd w:val="clear" w:color="auto" w:fill="FFFFFF"/>
        </w:rPr>
        <w:t>is a good step to start working</w:t>
      </w:r>
      <w:r w:rsidR="0077549D" w:rsidRPr="009D5C93">
        <w:rPr>
          <w:shd w:val="clear" w:color="auto" w:fill="FFFFFF"/>
        </w:rPr>
        <w:t>.</w:t>
      </w:r>
    </w:p>
    <w:p w14:paraId="7BEA0362" w14:textId="5B90CB73" w:rsidR="00CA1DD8" w:rsidRDefault="00CA1DD8" w:rsidP="00660E08">
      <w:pPr>
        <w:pStyle w:val="ListParagraph"/>
        <w:jc w:val="both"/>
        <w:rPr>
          <w:rFonts w:cs="Times New Roman"/>
          <w:color w:val="222222"/>
          <w:spacing w:val="14"/>
          <w:shd w:val="clear" w:color="auto" w:fill="FFFFFF"/>
        </w:rPr>
      </w:pPr>
    </w:p>
    <w:p w14:paraId="5CD9D690" w14:textId="77777777" w:rsidR="00CA1DD8" w:rsidRDefault="00CA1DD8" w:rsidP="00660E08">
      <w:pPr>
        <w:pStyle w:val="ListParagraph"/>
        <w:jc w:val="both"/>
        <w:rPr>
          <w:rFonts w:cs="Times New Roman"/>
          <w:color w:val="222222"/>
          <w:spacing w:val="14"/>
          <w:shd w:val="clear" w:color="auto" w:fill="FFFFFF"/>
        </w:rPr>
      </w:pPr>
    </w:p>
    <w:p w14:paraId="21F9701E" w14:textId="6757D320" w:rsidR="005C0171" w:rsidRDefault="00CA1DD8" w:rsidP="00CA1DD8">
      <w:pPr>
        <w:pStyle w:val="ListParagraph"/>
        <w:jc w:val="center"/>
        <w:rPr>
          <w:rFonts w:cs="Times New Roman"/>
          <w:lang w:eastAsia="en-US" w:bidi="ar-SA"/>
        </w:rPr>
      </w:pPr>
      <w:r>
        <w:rPr>
          <w:noProof/>
        </w:rPr>
        <w:drawing>
          <wp:inline distT="0" distB="0" distL="0" distR="0" wp14:anchorId="7ACD8F62" wp14:editId="4EF9954D">
            <wp:extent cx="3894410" cy="29547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2038" cy="2983290"/>
                    </a:xfrm>
                    <a:prstGeom prst="rect">
                      <a:avLst/>
                    </a:prstGeom>
                    <a:noFill/>
                    <a:ln>
                      <a:noFill/>
                    </a:ln>
                  </pic:spPr>
                </pic:pic>
              </a:graphicData>
            </a:graphic>
          </wp:inline>
        </w:drawing>
      </w:r>
    </w:p>
    <w:p w14:paraId="2F4B6484" w14:textId="77777777" w:rsidR="006A1190" w:rsidRDefault="006A1190" w:rsidP="00CA1DD8">
      <w:pPr>
        <w:pStyle w:val="ListParagraph"/>
        <w:jc w:val="center"/>
        <w:rPr>
          <w:rFonts w:cs="Times New Roman"/>
          <w:lang w:eastAsia="en-US" w:bidi="ar-SA"/>
        </w:rPr>
      </w:pPr>
    </w:p>
    <w:p w14:paraId="79DDE415" w14:textId="68328805" w:rsidR="00CA1DD8" w:rsidRDefault="00CA1DD8" w:rsidP="00CA1DD8">
      <w:pPr>
        <w:pStyle w:val="ListParagraph"/>
        <w:jc w:val="center"/>
        <w:rPr>
          <w:rFonts w:cs="Times New Roman"/>
          <w:b/>
          <w:bCs/>
          <w:sz w:val="28"/>
          <w:szCs w:val="22"/>
          <w:lang w:eastAsia="en-US" w:bidi="ar-SA"/>
        </w:rPr>
      </w:pPr>
      <w:r>
        <w:rPr>
          <w:rFonts w:cs="Times New Roman"/>
          <w:b/>
          <w:bCs/>
          <w:sz w:val="28"/>
          <w:szCs w:val="22"/>
          <w:lang w:eastAsia="en-US" w:bidi="ar-SA"/>
        </w:rPr>
        <w:t>W</w:t>
      </w:r>
      <w:r w:rsidRPr="00CA1DD8">
        <w:rPr>
          <w:rFonts w:cs="Times New Roman"/>
          <w:b/>
          <w:bCs/>
          <w:sz w:val="28"/>
          <w:szCs w:val="22"/>
          <w:lang w:eastAsia="en-US" w:bidi="ar-SA"/>
        </w:rPr>
        <w:t xml:space="preserve">e expect Computer </w:t>
      </w:r>
      <w:r w:rsidR="00422092">
        <w:rPr>
          <w:rFonts w:cs="Times New Roman"/>
          <w:b/>
          <w:bCs/>
          <w:sz w:val="28"/>
          <w:szCs w:val="22"/>
          <w:lang w:eastAsia="en-US" w:bidi="ar-SA"/>
        </w:rPr>
        <w:t xml:space="preserve">to choose </w:t>
      </w:r>
      <w:r w:rsidRPr="00CA1DD8">
        <w:rPr>
          <w:rFonts w:cs="Times New Roman"/>
          <w:b/>
          <w:bCs/>
          <w:sz w:val="28"/>
          <w:szCs w:val="22"/>
          <w:lang w:eastAsia="en-US" w:bidi="ar-SA"/>
        </w:rPr>
        <w:t>smartly.</w:t>
      </w:r>
    </w:p>
    <w:p w14:paraId="7B0E302B" w14:textId="6A5AD216" w:rsidR="00CA1DD8" w:rsidRPr="00CA1DD8" w:rsidRDefault="00CA1DD8" w:rsidP="00CA1DD8">
      <w:pPr>
        <w:pStyle w:val="ListParagraph"/>
        <w:jc w:val="both"/>
        <w:rPr>
          <w:rFonts w:cs="Times New Roman"/>
          <w:szCs w:val="24"/>
          <w:lang w:eastAsia="en-US" w:bidi="ar-SA"/>
        </w:rPr>
      </w:pPr>
    </w:p>
    <w:p w14:paraId="25A28B42" w14:textId="6ABBEC96" w:rsidR="00CA1DD8" w:rsidRDefault="00CA1DD8">
      <w:pPr>
        <w:widowControl/>
        <w:suppressAutoHyphens w:val="0"/>
        <w:spacing w:after="160" w:line="259" w:lineRule="auto"/>
        <w:rPr>
          <w:rFonts w:eastAsia="Times New Roman" w:cs="Times New Roman"/>
          <w:color w:val="292929"/>
          <w:spacing w:val="-1"/>
          <w:kern w:val="0"/>
          <w:lang w:eastAsia="en-US" w:bidi="ar-SA"/>
        </w:rPr>
      </w:pPr>
      <w:r>
        <w:rPr>
          <w:rFonts w:eastAsia="Times New Roman" w:cs="Times New Roman"/>
          <w:color w:val="292929"/>
          <w:spacing w:val="-1"/>
          <w:kern w:val="0"/>
          <w:lang w:eastAsia="en-US" w:bidi="ar-SA"/>
        </w:rPr>
        <w:br w:type="page"/>
      </w:r>
    </w:p>
    <w:p w14:paraId="46703486" w14:textId="77777777" w:rsidR="00CA1DD8" w:rsidRDefault="00CA1DD8" w:rsidP="00CA1DD8">
      <w:pPr>
        <w:pStyle w:val="ListParagraph"/>
        <w:jc w:val="both"/>
        <w:rPr>
          <w:rFonts w:eastAsia="Times New Roman" w:cs="Times New Roman"/>
          <w:color w:val="292929"/>
          <w:spacing w:val="-1"/>
          <w:kern w:val="0"/>
          <w:szCs w:val="24"/>
          <w:lang w:eastAsia="en-US" w:bidi="ar-SA"/>
        </w:rPr>
      </w:pPr>
    </w:p>
    <w:p w14:paraId="3ADD5CC1" w14:textId="720AF534" w:rsidR="00CA1DD8" w:rsidRDefault="00CA1DD8" w:rsidP="00CA1DD8">
      <w:pPr>
        <w:pStyle w:val="ListParagraph"/>
        <w:jc w:val="both"/>
        <w:rPr>
          <w:rFonts w:eastAsia="Times New Roman" w:cs="Times New Roman"/>
          <w:b/>
          <w:bCs/>
          <w:color w:val="292929"/>
          <w:spacing w:val="-1"/>
          <w:kern w:val="0"/>
          <w:sz w:val="28"/>
          <w:szCs w:val="28"/>
          <w:lang w:eastAsia="en-US" w:bidi="ar-SA"/>
        </w:rPr>
      </w:pPr>
      <w:r w:rsidRPr="00CA1DD8">
        <w:rPr>
          <w:rFonts w:eastAsia="Times New Roman" w:cs="Times New Roman"/>
          <w:b/>
          <w:bCs/>
          <w:color w:val="292929"/>
          <w:spacing w:val="-1"/>
          <w:kern w:val="0"/>
          <w:sz w:val="28"/>
          <w:szCs w:val="28"/>
          <w:lang w:eastAsia="en-US" w:bidi="ar-SA"/>
        </w:rPr>
        <w:t>The execution of the Minmax algorithm for solving Tic-Tac-Toe:</w:t>
      </w:r>
    </w:p>
    <w:p w14:paraId="296DB77D" w14:textId="77777777" w:rsidR="00CA1DD8" w:rsidRPr="00CA1DD8" w:rsidRDefault="00CA1DD8" w:rsidP="00CA1DD8">
      <w:pPr>
        <w:pStyle w:val="ListParagraph"/>
        <w:jc w:val="both"/>
        <w:rPr>
          <w:rFonts w:eastAsia="Times New Roman" w:cs="Times New Roman"/>
          <w:b/>
          <w:bCs/>
          <w:color w:val="292929"/>
          <w:spacing w:val="-1"/>
          <w:kern w:val="0"/>
          <w:sz w:val="28"/>
          <w:szCs w:val="28"/>
          <w:lang w:eastAsia="en-US" w:bidi="ar-SA"/>
        </w:rPr>
      </w:pPr>
    </w:p>
    <w:p w14:paraId="6D24A849" w14:textId="3AA81341" w:rsidR="00CA1DD8" w:rsidRPr="00CA1DD8" w:rsidRDefault="00CA1DD8" w:rsidP="00CA1DD8">
      <w:pPr>
        <w:pStyle w:val="ListParagraph"/>
        <w:jc w:val="both"/>
        <w:rPr>
          <w:rFonts w:eastAsia="Times New Roman" w:cs="Times New Roman"/>
          <w:color w:val="292929"/>
          <w:spacing w:val="-1"/>
          <w:kern w:val="0"/>
          <w:szCs w:val="24"/>
          <w:lang w:eastAsia="en-US" w:bidi="ar-SA"/>
        </w:rPr>
      </w:pPr>
      <w:r w:rsidRPr="00CA1DD8">
        <w:rPr>
          <w:rFonts w:eastAsia="Times New Roman" w:cs="Times New Roman"/>
          <w:color w:val="292929"/>
          <w:spacing w:val="-1"/>
          <w:kern w:val="0"/>
          <w:szCs w:val="24"/>
          <w:lang w:eastAsia="en-US" w:bidi="ar-SA"/>
        </w:rPr>
        <w:t>it works by visualizing all future possible states of the board and constructs it in the form of a tree. When the current board state is given to the algorithm (the root of the tree), it splits into ’n’ branches (where n denotes the number of moves that can be chosen by the AI/number of empty cells where the AI can be placed). If any of these new states is a terminal state, no further splits are performed for this state</w:t>
      </w:r>
      <w:r w:rsidR="002F40DE">
        <w:rPr>
          <w:rFonts w:eastAsia="Times New Roman" w:cs="Times New Roman"/>
          <w:color w:val="292929"/>
          <w:spacing w:val="-1"/>
          <w:kern w:val="0"/>
          <w:szCs w:val="24"/>
          <w:lang w:eastAsia="en-US" w:bidi="ar-SA"/>
        </w:rPr>
        <w:t>.</w:t>
      </w:r>
    </w:p>
    <w:p w14:paraId="75905F10" w14:textId="71584042" w:rsidR="00135736" w:rsidRDefault="00135736" w:rsidP="00660E08">
      <w:pPr>
        <w:pStyle w:val="ListParagraph"/>
        <w:jc w:val="both"/>
        <w:rPr>
          <w:rFonts w:cs="Times New Roman"/>
          <w:lang w:eastAsia="en-US" w:bidi="ar-SA"/>
        </w:rPr>
      </w:pPr>
    </w:p>
    <w:p w14:paraId="61A60AED" w14:textId="599BC016" w:rsidR="00CA1DD8" w:rsidRDefault="00CA1DD8" w:rsidP="00CA1DD8">
      <w:pPr>
        <w:pStyle w:val="ListParagraph"/>
        <w:jc w:val="center"/>
        <w:rPr>
          <w:rFonts w:cs="Times New Roman"/>
          <w:lang w:eastAsia="en-US" w:bidi="ar-SA"/>
        </w:rPr>
      </w:pPr>
      <w:r>
        <w:rPr>
          <w:noProof/>
        </w:rPr>
        <w:drawing>
          <wp:inline distT="0" distB="0" distL="0" distR="0" wp14:anchorId="2F3010F5" wp14:editId="69F8B451">
            <wp:extent cx="5510916" cy="341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0168" cy="3423860"/>
                    </a:xfrm>
                    <a:prstGeom prst="rect">
                      <a:avLst/>
                    </a:prstGeom>
                    <a:noFill/>
                    <a:ln>
                      <a:noFill/>
                    </a:ln>
                  </pic:spPr>
                </pic:pic>
              </a:graphicData>
            </a:graphic>
          </wp:inline>
        </w:drawing>
      </w:r>
    </w:p>
    <w:p w14:paraId="4724E9CD" w14:textId="0A5EFAE5" w:rsidR="00CA1DD8" w:rsidRDefault="00CA1DD8" w:rsidP="00CA1DD8">
      <w:pPr>
        <w:pStyle w:val="ListParagraph"/>
        <w:rPr>
          <w:rFonts w:cs="Times New Roman"/>
          <w:lang w:eastAsia="en-US" w:bidi="ar-SA"/>
        </w:rPr>
      </w:pPr>
    </w:p>
    <w:p w14:paraId="78CBD504" w14:textId="69E1D92A" w:rsidR="00CA1DD8" w:rsidRDefault="00CA1DD8" w:rsidP="00CA1DD8">
      <w:pPr>
        <w:pStyle w:val="ListParagraph"/>
        <w:jc w:val="both"/>
        <w:rPr>
          <w:rFonts w:cs="Times New Roman"/>
          <w:lang w:eastAsia="en-US" w:bidi="ar-SA"/>
        </w:rPr>
      </w:pPr>
      <w:r w:rsidRPr="00CA1DD8">
        <w:rPr>
          <w:rFonts w:cs="Times New Roman"/>
          <w:lang w:eastAsia="en-US" w:bidi="ar-SA"/>
        </w:rPr>
        <w:t>If there are no terminal states</w:t>
      </w:r>
      <w:r>
        <w:rPr>
          <w:rFonts w:cs="Times New Roman"/>
          <w:lang w:eastAsia="en-US" w:bidi="ar-SA"/>
        </w:rPr>
        <w:t>,</w:t>
      </w:r>
      <w:r w:rsidRPr="00CA1DD8">
        <w:rPr>
          <w:rFonts w:cs="Times New Roman"/>
          <w:lang w:eastAsia="en-US" w:bidi="ar-SA"/>
        </w:rPr>
        <w:t xml:space="preserve"> each of these new states is considered a new root and they give rise to a tree of their own. But, there’s a catch</w:t>
      </w:r>
      <w:r>
        <w:rPr>
          <w:rFonts w:cs="Times New Roman"/>
          <w:lang w:eastAsia="en-US" w:bidi="ar-SA"/>
        </w:rPr>
        <w:t>,</w:t>
      </w:r>
      <w:r w:rsidRPr="00CA1DD8">
        <w:rPr>
          <w:rFonts w:cs="Times New Roman"/>
          <w:lang w:eastAsia="en-US" w:bidi="ar-SA"/>
        </w:rPr>
        <w:t xml:space="preserve"> since this is a 2-player game and the players take turns alternatively, therefore whenever we go one layer deeper in the network, we need to change the player which would be placed in one of the empty cells. This way we can visualize what moves the other player would take as a result of our move. The algorithm evaluates the best move to take by choosing the move which has the maximum score when it is the </w:t>
      </w:r>
      <w:r>
        <w:rPr>
          <w:rFonts w:cs="Times New Roman"/>
          <w:lang w:eastAsia="en-US" w:bidi="ar-SA"/>
        </w:rPr>
        <w:t>Computer</w:t>
      </w:r>
      <w:r w:rsidRPr="00CA1DD8">
        <w:rPr>
          <w:rFonts w:cs="Times New Roman"/>
          <w:lang w:eastAsia="en-US" w:bidi="ar-SA"/>
        </w:rPr>
        <w:t>’s turn and choosing the minimum score when it is the Human’s turn.</w:t>
      </w:r>
      <w:r>
        <w:rPr>
          <w:rFonts w:cs="Times New Roman"/>
          <w:lang w:eastAsia="en-US" w:bidi="ar-SA"/>
        </w:rPr>
        <w:t xml:space="preserve"> This is how min</w:t>
      </w:r>
      <w:r w:rsidR="00255AF3">
        <w:rPr>
          <w:rFonts w:cs="Times New Roman"/>
          <w:lang w:eastAsia="en-US" w:bidi="ar-SA"/>
        </w:rPr>
        <w:t>-</w:t>
      </w:r>
      <w:r>
        <w:rPr>
          <w:rFonts w:cs="Times New Roman"/>
          <w:lang w:eastAsia="en-US" w:bidi="ar-SA"/>
        </w:rPr>
        <w:t xml:space="preserve">max </w:t>
      </w:r>
      <w:r w:rsidR="00AB2CEB">
        <w:rPr>
          <w:rFonts w:cs="Times New Roman"/>
          <w:lang w:eastAsia="en-US" w:bidi="ar-SA"/>
        </w:rPr>
        <w:t>will work for the tic tac toe.</w:t>
      </w:r>
    </w:p>
    <w:p w14:paraId="28EBDE94" w14:textId="11A5F2D0" w:rsidR="00017E22" w:rsidRPr="009421BD" w:rsidRDefault="009421BD" w:rsidP="009421BD">
      <w:pPr>
        <w:widowControl/>
        <w:suppressAutoHyphens w:val="0"/>
        <w:spacing w:after="160" w:line="259" w:lineRule="auto"/>
        <w:rPr>
          <w:rFonts w:cs="Times New Roman"/>
          <w:szCs w:val="21"/>
          <w:lang w:eastAsia="en-US" w:bidi="ar-SA"/>
        </w:rPr>
      </w:pPr>
      <w:r>
        <w:rPr>
          <w:rFonts w:cs="Times New Roman"/>
          <w:lang w:eastAsia="en-US" w:bidi="ar-SA"/>
        </w:rPr>
        <w:br w:type="page"/>
      </w:r>
    </w:p>
    <w:p w14:paraId="0F160F76" w14:textId="76260B43" w:rsidR="00017E22" w:rsidRPr="006B4DF9" w:rsidRDefault="00017E22" w:rsidP="006B4DF9">
      <w:pPr>
        <w:jc w:val="both"/>
        <w:rPr>
          <w:rFonts w:cs="Times New Roman"/>
          <w:b/>
          <w:bCs/>
          <w:lang w:eastAsia="en-US" w:bidi="ar-SA"/>
        </w:rPr>
      </w:pPr>
      <w:r w:rsidRPr="006B4DF9">
        <w:rPr>
          <w:rFonts w:cs="Times New Roman"/>
          <w:b/>
          <w:bCs/>
          <w:sz w:val="28"/>
          <w:szCs w:val="28"/>
          <w:lang w:eastAsia="en-US" w:bidi="ar-SA"/>
        </w:rPr>
        <w:lastRenderedPageBreak/>
        <w:t xml:space="preserve">This is how your game </w:t>
      </w:r>
      <w:r w:rsidR="00904D98">
        <w:rPr>
          <w:rFonts w:cs="Times New Roman"/>
          <w:b/>
          <w:bCs/>
          <w:sz w:val="28"/>
          <w:szCs w:val="28"/>
          <w:lang w:eastAsia="en-US" w:bidi="ar-SA"/>
        </w:rPr>
        <w:t xml:space="preserve">should </w:t>
      </w:r>
      <w:r w:rsidRPr="006B4DF9">
        <w:rPr>
          <w:rFonts w:cs="Times New Roman"/>
          <w:b/>
          <w:bCs/>
          <w:sz w:val="28"/>
          <w:szCs w:val="28"/>
          <w:lang w:eastAsia="en-US" w:bidi="ar-SA"/>
        </w:rPr>
        <w:t>work.</w:t>
      </w:r>
      <w:r w:rsidR="00904D98">
        <w:rPr>
          <w:rFonts w:cs="Times New Roman"/>
          <w:b/>
          <w:bCs/>
          <w:sz w:val="28"/>
          <w:szCs w:val="28"/>
          <w:lang w:eastAsia="en-US" w:bidi="ar-SA"/>
        </w:rPr>
        <w:t xml:space="preserve"> (sample run)</w:t>
      </w:r>
    </w:p>
    <w:p w14:paraId="43A9A043" w14:textId="79F590B3" w:rsidR="00017E22" w:rsidRDefault="00017E22" w:rsidP="00CA1DD8">
      <w:pPr>
        <w:pStyle w:val="ListParagraph"/>
        <w:jc w:val="both"/>
        <w:rPr>
          <w:rFonts w:cs="Times New Roman"/>
          <w:lang w:eastAsia="en-US" w:bidi="ar-SA"/>
        </w:rPr>
      </w:pPr>
    </w:p>
    <w:p w14:paraId="4CA408E0" w14:textId="1B382A68" w:rsid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017E22">
        <w:rPr>
          <w:rFonts w:ascii="Courier New" w:eastAsia="Times New Roman" w:hAnsi="Courier New" w:cs="Courier New"/>
          <w:color w:val="292929"/>
          <w:spacing w:val="-5"/>
          <w:kern w:val="0"/>
          <w:lang w:eastAsia="en-US" w:bidi="ar-SA"/>
        </w:rPr>
        <w:t>New Game!</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p>
    <w:p w14:paraId="54BF8E8E" w14:textId="77777777" w:rsid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
    <w:p w14:paraId="10A168A5" w14:textId="77777777" w:rsid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017E22">
        <w:rPr>
          <w:rFonts w:ascii="Courier New" w:eastAsia="Times New Roman" w:hAnsi="Courier New" w:cs="Courier New"/>
          <w:color w:val="292929"/>
          <w:spacing w:val="-5"/>
          <w:kern w:val="0"/>
          <w:lang w:eastAsia="en-US" w:bidi="ar-SA"/>
        </w:rPr>
        <w:t xml:space="preserve">Choose which player goes first - X (You - the </w:t>
      </w:r>
      <w:r>
        <w:rPr>
          <w:rFonts w:ascii="Courier New" w:eastAsia="Times New Roman" w:hAnsi="Courier New" w:cs="Courier New"/>
          <w:color w:val="292929"/>
          <w:spacing w:val="-5"/>
          <w:kern w:val="0"/>
          <w:lang w:eastAsia="en-US" w:bidi="ar-SA"/>
        </w:rPr>
        <w:t xml:space="preserve">petty </w:t>
      </w:r>
      <w:r w:rsidRPr="00017E22">
        <w:rPr>
          <w:rFonts w:ascii="Courier New" w:eastAsia="Times New Roman" w:hAnsi="Courier New" w:cs="Courier New"/>
          <w:color w:val="292929"/>
          <w:spacing w:val="-5"/>
          <w:kern w:val="0"/>
          <w:lang w:eastAsia="en-US" w:bidi="ar-SA"/>
        </w:rPr>
        <w:t xml:space="preserve">human) or </w:t>
      </w:r>
      <w:proofErr w:type="gramStart"/>
      <w:r w:rsidRPr="00017E22">
        <w:rPr>
          <w:rFonts w:ascii="Courier New" w:eastAsia="Times New Roman" w:hAnsi="Courier New" w:cs="Courier New"/>
          <w:color w:val="292929"/>
          <w:spacing w:val="-5"/>
          <w:kern w:val="0"/>
          <w:lang w:eastAsia="en-US" w:bidi="ar-SA"/>
        </w:rPr>
        <w:t>O(</w:t>
      </w:r>
      <w:proofErr w:type="gramEnd"/>
      <w:r w:rsidRPr="00017E22">
        <w:rPr>
          <w:rFonts w:ascii="Courier New" w:eastAsia="Times New Roman" w:hAnsi="Courier New" w:cs="Courier New"/>
          <w:color w:val="292929"/>
          <w:spacing w:val="-5"/>
          <w:kern w:val="0"/>
          <w:lang w:eastAsia="en-US" w:bidi="ar-SA"/>
        </w:rPr>
        <w:t xml:space="preserve">The mighty AI): </w:t>
      </w:r>
      <w:r w:rsidRPr="00017E22">
        <w:rPr>
          <w:rFonts w:ascii="Courier New" w:eastAsia="Times New Roman" w:hAnsi="Courier New" w:cs="Courier New"/>
          <w:b/>
          <w:bCs/>
          <w:color w:val="292929"/>
          <w:spacing w:val="-5"/>
          <w:kern w:val="0"/>
          <w:lang w:eastAsia="en-US" w:bidi="ar-SA"/>
        </w:rPr>
        <w:t>O</w:t>
      </w:r>
    </w:p>
    <w:p w14:paraId="6E60D0E1" w14:textId="77777777" w:rsid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r w:rsidRPr="00017E22">
        <w:rPr>
          <w:rFonts w:ascii="Courier New" w:eastAsia="Times New Roman" w:hAnsi="Courier New" w:cs="Courier New"/>
          <w:color w:val="292929"/>
          <w:spacing w:val="-5"/>
          <w:kern w:val="0"/>
          <w:lang w:eastAsia="en-US" w:bidi="ar-SA"/>
        </w:rPr>
        <w:br/>
        <w:t>AI plays move: 2</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O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p>
    <w:p w14:paraId="3EA191D1" w14:textId="77777777" w:rsid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017E22">
        <w:rPr>
          <w:rFonts w:ascii="Courier New" w:eastAsia="Times New Roman" w:hAnsi="Courier New" w:cs="Courier New"/>
          <w:color w:val="292929"/>
          <w:spacing w:val="-5"/>
          <w:kern w:val="0"/>
          <w:lang w:eastAsia="en-US" w:bidi="ar-SA"/>
        </w:rPr>
        <w:t>Oye</w:t>
      </w:r>
      <w:proofErr w:type="spellEnd"/>
      <w:r w:rsidRPr="00017E22">
        <w:rPr>
          <w:rFonts w:ascii="Courier New" w:eastAsia="Times New Roman" w:hAnsi="Courier New" w:cs="Courier New"/>
          <w:color w:val="292929"/>
          <w:spacing w:val="-5"/>
          <w:kern w:val="0"/>
          <w:lang w:eastAsia="en-US" w:bidi="ar-SA"/>
        </w:rPr>
        <w:t xml:space="preserve"> Human, your turn! Choose where to place (1 to 9): 3</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AI plays move: 9</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O |</w:t>
      </w:r>
      <w:r w:rsidRPr="00017E22">
        <w:rPr>
          <w:rFonts w:ascii="Courier New" w:eastAsia="Times New Roman" w:hAnsi="Courier New" w:cs="Courier New"/>
          <w:color w:val="292929"/>
          <w:spacing w:val="-5"/>
          <w:kern w:val="0"/>
          <w:lang w:eastAsia="en-US" w:bidi="ar-SA"/>
        </w:rPr>
        <w:br/>
        <w:t>----------------</w:t>
      </w:r>
    </w:p>
    <w:p w14:paraId="2C88487D" w14:textId="77777777" w:rsid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017E22">
        <w:rPr>
          <w:rFonts w:ascii="Courier New" w:eastAsia="Times New Roman" w:hAnsi="Courier New" w:cs="Courier New"/>
          <w:color w:val="292929"/>
          <w:spacing w:val="-5"/>
          <w:kern w:val="0"/>
          <w:lang w:eastAsia="en-US" w:bidi="ar-SA"/>
        </w:rPr>
        <w:t>Oye</w:t>
      </w:r>
      <w:proofErr w:type="spellEnd"/>
      <w:r w:rsidRPr="00017E22">
        <w:rPr>
          <w:rFonts w:ascii="Courier New" w:eastAsia="Times New Roman" w:hAnsi="Courier New" w:cs="Courier New"/>
          <w:color w:val="292929"/>
          <w:spacing w:val="-5"/>
          <w:kern w:val="0"/>
          <w:lang w:eastAsia="en-US" w:bidi="ar-SA"/>
        </w:rPr>
        <w:t xml:space="preserve"> Human, your turn! Choose where to place (1 to 9): 5</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X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 O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AI plays move: 7</w:t>
      </w:r>
      <w:r w:rsidRPr="00017E22">
        <w:rPr>
          <w:rFonts w:ascii="Courier New" w:eastAsia="Times New Roman" w:hAnsi="Courier New" w:cs="Courier New"/>
          <w:color w:val="292929"/>
          <w:spacing w:val="-5"/>
          <w:kern w:val="0"/>
          <w:lang w:eastAsia="en-US" w:bidi="ar-SA"/>
        </w:rPr>
        <w:br/>
      </w:r>
      <w:r w:rsidRPr="00017E22">
        <w:rPr>
          <w:rFonts w:ascii="Courier New" w:eastAsia="Times New Roman" w:hAnsi="Courier New" w:cs="Courier New"/>
          <w:color w:val="292929"/>
          <w:spacing w:val="-5"/>
          <w:kern w:val="0"/>
          <w:lang w:eastAsia="en-US" w:bidi="ar-SA"/>
        </w:rPr>
        <w:lastRenderedPageBreak/>
        <w:t>----------------</w:t>
      </w:r>
      <w:r w:rsidRPr="00017E22">
        <w:rPr>
          <w:rFonts w:ascii="Courier New" w:eastAsia="Times New Roman" w:hAnsi="Courier New" w:cs="Courier New"/>
          <w:color w:val="292929"/>
          <w:spacing w:val="-5"/>
          <w:kern w:val="0"/>
          <w:lang w:eastAsia="en-US" w:bidi="ar-SA"/>
        </w:rPr>
        <w:br/>
        <w:t>|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X ||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 O |</w:t>
      </w:r>
      <w:r w:rsidRPr="00017E22">
        <w:rPr>
          <w:rFonts w:ascii="Courier New" w:eastAsia="Times New Roman" w:hAnsi="Courier New" w:cs="Courier New"/>
          <w:color w:val="292929"/>
          <w:spacing w:val="-5"/>
          <w:kern w:val="0"/>
          <w:lang w:eastAsia="en-US" w:bidi="ar-SA"/>
        </w:rPr>
        <w:br/>
        <w:t>----------------</w:t>
      </w:r>
    </w:p>
    <w:p w14:paraId="0DEF48FC" w14:textId="5763D8FD" w:rsid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92929"/>
          <w:spacing w:val="-5"/>
          <w:kern w:val="0"/>
          <w:lang w:eastAsia="en-US" w:bidi="ar-SA"/>
        </w:rPr>
      </w:pPr>
      <w:proofErr w:type="spellStart"/>
      <w:r w:rsidRPr="00017E22">
        <w:rPr>
          <w:rFonts w:ascii="Courier New" w:eastAsia="Times New Roman" w:hAnsi="Courier New" w:cs="Courier New"/>
          <w:color w:val="292929"/>
          <w:spacing w:val="-5"/>
          <w:kern w:val="0"/>
          <w:lang w:eastAsia="en-US" w:bidi="ar-SA"/>
        </w:rPr>
        <w:t>Oye</w:t>
      </w:r>
      <w:proofErr w:type="spellEnd"/>
      <w:r w:rsidRPr="00017E22">
        <w:rPr>
          <w:rFonts w:ascii="Courier New" w:eastAsia="Times New Roman" w:hAnsi="Courier New" w:cs="Courier New"/>
          <w:color w:val="292929"/>
          <w:spacing w:val="-5"/>
          <w:kern w:val="0"/>
          <w:lang w:eastAsia="en-US" w:bidi="ar-SA"/>
        </w:rPr>
        <w:t xml:space="preserve"> Human, your turn! Choose where to place (1 to 9): 6</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X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 O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AI plays move: 4</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X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 O |</w:t>
      </w:r>
      <w:r w:rsidRPr="00017E22">
        <w:rPr>
          <w:rFonts w:ascii="Courier New" w:eastAsia="Times New Roman" w:hAnsi="Courier New" w:cs="Courier New"/>
          <w:color w:val="292929"/>
          <w:spacing w:val="-5"/>
          <w:kern w:val="0"/>
          <w:lang w:eastAsia="en-US" w:bidi="ar-SA"/>
        </w:rPr>
        <w:br/>
        <w:t>----------------</w:t>
      </w:r>
    </w:p>
    <w:p w14:paraId="33CE1FBF" w14:textId="57EBD8F6" w:rsidR="00017E22" w:rsidRPr="00017E22" w:rsidRDefault="00017E22" w:rsidP="00017E22">
      <w:pPr>
        <w:widowControl/>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kern w:val="0"/>
          <w:sz w:val="20"/>
          <w:szCs w:val="20"/>
          <w:lang w:eastAsia="en-US" w:bidi="ar-SA"/>
        </w:rPr>
      </w:pPr>
      <w:proofErr w:type="spellStart"/>
      <w:r w:rsidRPr="00017E22">
        <w:rPr>
          <w:rFonts w:ascii="Courier New" w:eastAsia="Times New Roman" w:hAnsi="Courier New" w:cs="Courier New"/>
          <w:color w:val="292929"/>
          <w:spacing w:val="-5"/>
          <w:kern w:val="0"/>
          <w:lang w:eastAsia="en-US" w:bidi="ar-SA"/>
        </w:rPr>
        <w:t>Oye</w:t>
      </w:r>
      <w:proofErr w:type="spellEnd"/>
      <w:r w:rsidRPr="00017E22">
        <w:rPr>
          <w:rFonts w:ascii="Courier New" w:eastAsia="Times New Roman" w:hAnsi="Courier New" w:cs="Courier New"/>
          <w:color w:val="292929"/>
          <w:spacing w:val="-5"/>
          <w:kern w:val="0"/>
          <w:lang w:eastAsia="en-US" w:bidi="ar-SA"/>
        </w:rPr>
        <w:t xml:space="preserve"> Human, your turn! Choose where to place (1 to 9): 1</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X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X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 O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AI plays move: 8</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X || O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X || X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 O || O || O |</w:t>
      </w:r>
      <w:r w:rsidRPr="00017E22">
        <w:rPr>
          <w:rFonts w:ascii="Courier New" w:eastAsia="Times New Roman" w:hAnsi="Courier New" w:cs="Courier New"/>
          <w:color w:val="292929"/>
          <w:spacing w:val="-5"/>
          <w:kern w:val="0"/>
          <w:lang w:eastAsia="en-US" w:bidi="ar-SA"/>
        </w:rPr>
        <w:br/>
        <w:t>----------------</w:t>
      </w:r>
      <w:r w:rsidRPr="00017E22">
        <w:rPr>
          <w:rFonts w:ascii="Courier New" w:eastAsia="Times New Roman" w:hAnsi="Courier New" w:cs="Courier New"/>
          <w:color w:val="292929"/>
          <w:spacing w:val="-5"/>
          <w:kern w:val="0"/>
          <w:lang w:eastAsia="en-US" w:bidi="ar-SA"/>
        </w:rPr>
        <w:br/>
        <w:t>Draw!</w:t>
      </w:r>
    </w:p>
    <w:p w14:paraId="5CBD119F" w14:textId="51515AEA" w:rsidR="00017E22" w:rsidRDefault="00017E22" w:rsidP="00CA1DD8">
      <w:pPr>
        <w:pStyle w:val="ListParagraph"/>
        <w:jc w:val="both"/>
        <w:rPr>
          <w:rFonts w:cs="Times New Roman"/>
          <w:lang w:eastAsia="en-US" w:bidi="ar-SA"/>
        </w:rPr>
      </w:pPr>
    </w:p>
    <w:p w14:paraId="61F56D4B" w14:textId="279F65EB" w:rsidR="00C772A7" w:rsidRPr="00FD436D" w:rsidRDefault="00C772A7" w:rsidP="00FD436D">
      <w:pPr>
        <w:widowControl/>
        <w:suppressAutoHyphens w:val="0"/>
        <w:spacing w:after="160" w:line="259" w:lineRule="auto"/>
        <w:rPr>
          <w:rFonts w:cs="Times New Roman"/>
          <w:szCs w:val="21"/>
          <w:lang w:eastAsia="en-US" w:bidi="ar-SA"/>
        </w:rPr>
      </w:pPr>
      <w:r>
        <w:rPr>
          <w:rFonts w:cs="Times New Roman"/>
          <w:lang w:eastAsia="en-US" w:bidi="ar-SA"/>
        </w:rPr>
        <w:br w:type="page"/>
      </w:r>
    </w:p>
    <w:p w14:paraId="65DC61CB" w14:textId="3FEF376A" w:rsidR="009E5C3E" w:rsidRPr="002906E9" w:rsidRDefault="009E5C3E" w:rsidP="00A1376C">
      <w:pPr>
        <w:pStyle w:val="Heading1"/>
        <w:rPr>
          <w:rFonts w:asciiTheme="majorBidi" w:hAnsiTheme="majorBidi"/>
        </w:rPr>
      </w:pPr>
      <w:bookmarkStart w:id="2" w:name="_Toc68939914"/>
      <w:bookmarkEnd w:id="1"/>
      <w:r w:rsidRPr="002906E9">
        <w:rPr>
          <w:rFonts w:asciiTheme="majorBidi" w:hAnsiTheme="majorBidi"/>
        </w:rPr>
        <w:lastRenderedPageBreak/>
        <w:t>Submission Instructions</w:t>
      </w:r>
      <w:bookmarkEnd w:id="2"/>
    </w:p>
    <w:p w14:paraId="52A09145" w14:textId="77777777" w:rsidR="009E5C3E" w:rsidRPr="002906E9" w:rsidRDefault="009E5C3E" w:rsidP="009E5C3E">
      <w:pPr>
        <w:rPr>
          <w:rFonts w:asciiTheme="majorBidi" w:hAnsiTheme="majorBidi" w:cstheme="majorBidi"/>
          <w:lang w:eastAsia="en-US" w:bidi="ar-SA"/>
        </w:rPr>
      </w:pPr>
      <w:r w:rsidRPr="002906E9">
        <w:rPr>
          <w:rFonts w:asciiTheme="majorBidi" w:hAnsiTheme="majorBidi" w:cstheme="majorBidi"/>
          <w:lang w:eastAsia="en-US" w:bidi="ar-SA"/>
        </w:rPr>
        <w:t>Always read the submission instructions carefully.</w:t>
      </w:r>
    </w:p>
    <w:p w14:paraId="74F1ECD0"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Rename your </w:t>
      </w:r>
      <w:proofErr w:type="spellStart"/>
      <w:r w:rsidR="0080620F" w:rsidRPr="002906E9">
        <w:rPr>
          <w:rFonts w:asciiTheme="majorBidi" w:hAnsiTheme="majorBidi" w:cstheme="majorBidi"/>
          <w:lang w:eastAsia="en-US" w:bidi="ar-SA"/>
        </w:rPr>
        <w:t>J</w:t>
      </w:r>
      <w:r w:rsidRPr="002906E9">
        <w:rPr>
          <w:rFonts w:asciiTheme="majorBidi" w:hAnsiTheme="majorBidi" w:cstheme="majorBidi"/>
          <w:lang w:eastAsia="en-US" w:bidi="ar-SA"/>
        </w:rPr>
        <w:t>upyter</w:t>
      </w:r>
      <w:proofErr w:type="spellEnd"/>
      <w:r w:rsidRPr="002906E9">
        <w:rPr>
          <w:rFonts w:asciiTheme="majorBidi" w:hAnsiTheme="majorBidi" w:cstheme="majorBidi"/>
          <w:lang w:eastAsia="en-US" w:bidi="ar-SA"/>
        </w:rPr>
        <w:t xml:space="preserve"> notebook to your roll number and download the notebook as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Pr="002906E9">
        <w:rPr>
          <w:rFonts w:asciiTheme="majorBidi" w:hAnsiTheme="majorBidi" w:cstheme="majorBidi"/>
          <w:lang w:eastAsia="en-US" w:bidi="ar-SA"/>
        </w:rPr>
        <w:t xml:space="preserve"> extension.</w:t>
      </w:r>
    </w:p>
    <w:p w14:paraId="0016E539" w14:textId="77777777" w:rsidR="00AB19AB" w:rsidRPr="002906E9" w:rsidRDefault="00AB19AB"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To download the required file, go to </w:t>
      </w:r>
      <w:r w:rsidRPr="002906E9">
        <w:rPr>
          <w:rFonts w:asciiTheme="majorBidi" w:hAnsiTheme="majorBidi" w:cstheme="majorBidi"/>
          <w:b/>
          <w:bCs/>
          <w:lang w:eastAsia="en-US" w:bidi="ar-SA"/>
        </w:rPr>
        <w:t>File-&gt;Download .</w:t>
      </w:r>
      <w:proofErr w:type="spellStart"/>
      <w:r w:rsidRPr="002906E9">
        <w:rPr>
          <w:rFonts w:asciiTheme="majorBidi" w:hAnsiTheme="majorBidi" w:cstheme="majorBidi"/>
          <w:b/>
          <w:bCs/>
          <w:lang w:eastAsia="en-US" w:bidi="ar-SA"/>
        </w:rPr>
        <w:t>ipynb</w:t>
      </w:r>
      <w:proofErr w:type="spellEnd"/>
    </w:p>
    <w:p w14:paraId="0964605A"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Only submit the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00BB5E9F" w:rsidRPr="002906E9">
        <w:rPr>
          <w:rFonts w:asciiTheme="majorBidi" w:hAnsiTheme="majorBidi" w:cstheme="majorBidi"/>
          <w:lang w:eastAsia="en-US" w:bidi="ar-SA"/>
        </w:rPr>
        <w:t xml:space="preserve"> file. DO NOT</w:t>
      </w:r>
      <w:r w:rsidRPr="002906E9">
        <w:rPr>
          <w:rFonts w:asciiTheme="majorBidi" w:hAnsiTheme="majorBidi" w:cstheme="majorBidi"/>
          <w:lang w:eastAsia="en-US" w:bidi="ar-SA"/>
        </w:rPr>
        <w:t xml:space="preserve"> </w:t>
      </w:r>
      <w:r w:rsidRPr="002906E9">
        <w:rPr>
          <w:rFonts w:asciiTheme="majorBidi" w:hAnsiTheme="majorBidi" w:cstheme="majorBidi"/>
          <w:b/>
          <w:bCs/>
          <w:lang w:eastAsia="en-US" w:bidi="ar-SA"/>
        </w:rPr>
        <w:t>zip</w:t>
      </w:r>
      <w:r w:rsidRPr="002906E9">
        <w:rPr>
          <w:rFonts w:asciiTheme="majorBidi" w:hAnsiTheme="majorBidi" w:cstheme="majorBidi"/>
          <w:lang w:eastAsia="en-US" w:bidi="ar-SA"/>
        </w:rPr>
        <w:t xml:space="preserve"> or </w:t>
      </w:r>
      <w:proofErr w:type="spellStart"/>
      <w:r w:rsidRPr="002906E9">
        <w:rPr>
          <w:rFonts w:asciiTheme="majorBidi" w:hAnsiTheme="majorBidi" w:cstheme="majorBidi"/>
          <w:b/>
          <w:bCs/>
          <w:lang w:eastAsia="en-US" w:bidi="ar-SA"/>
        </w:rPr>
        <w:t>rar</w:t>
      </w:r>
      <w:proofErr w:type="spellEnd"/>
      <w:r w:rsidR="007F26EB" w:rsidRPr="002906E9">
        <w:rPr>
          <w:rFonts w:asciiTheme="majorBidi" w:hAnsiTheme="majorBidi" w:cstheme="majorBidi"/>
          <w:lang w:eastAsia="en-US" w:bidi="ar-SA"/>
        </w:rPr>
        <w:t xml:space="preserve"> your submission file</w:t>
      </w:r>
    </w:p>
    <w:p w14:paraId="6AD1095A" w14:textId="77777777" w:rsidR="00DA3D74" w:rsidRPr="002906E9" w:rsidRDefault="00DA3D74"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Submit this file on Google Classroom under the relevant assignment.</w:t>
      </w:r>
    </w:p>
    <w:p w14:paraId="7060B314" w14:textId="77777777" w:rsidR="006F3297" w:rsidRPr="002906E9" w:rsidRDefault="006F3297"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Late submission</w:t>
      </w:r>
      <w:r w:rsidR="00EB2CB2" w:rsidRPr="002906E9">
        <w:rPr>
          <w:rFonts w:asciiTheme="majorBidi" w:hAnsiTheme="majorBidi" w:cstheme="majorBidi"/>
          <w:lang w:eastAsia="en-US" w:bidi="ar-SA"/>
        </w:rPr>
        <w:t>s</w:t>
      </w:r>
      <w:r w:rsidRPr="002906E9">
        <w:rPr>
          <w:rFonts w:asciiTheme="majorBidi" w:hAnsiTheme="majorBidi" w:cstheme="majorBidi"/>
          <w:lang w:eastAsia="en-US" w:bidi="ar-SA"/>
        </w:rPr>
        <w:t xml:space="preserve"> will not be accepted</w:t>
      </w:r>
    </w:p>
    <w:sectPr w:rsidR="006F3297" w:rsidRPr="002906E9" w:rsidSect="00EF43CF">
      <w:head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58BA2" w14:textId="77777777" w:rsidR="00DF4D3C" w:rsidRDefault="00DF4D3C" w:rsidP="004E346D">
      <w:r>
        <w:separator/>
      </w:r>
    </w:p>
  </w:endnote>
  <w:endnote w:type="continuationSeparator" w:id="0">
    <w:p w14:paraId="49A59367" w14:textId="77777777" w:rsidR="00DF4D3C" w:rsidRDefault="00DF4D3C"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MS Mincho"/>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7926F" w14:textId="77777777" w:rsidR="00DF4D3C" w:rsidRDefault="00DF4D3C" w:rsidP="004E346D">
      <w:r>
        <w:separator/>
      </w:r>
    </w:p>
  </w:footnote>
  <w:footnote w:type="continuationSeparator" w:id="0">
    <w:p w14:paraId="607E0A27" w14:textId="77777777" w:rsidR="00DF4D3C" w:rsidRDefault="00DF4D3C" w:rsidP="004E3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4FA7" w14:textId="77777777" w:rsidR="006D6DCB" w:rsidRDefault="006D6DCB" w:rsidP="00EF43CF">
    <w:pPr>
      <w:pStyle w:val="Header"/>
      <w:jc w:val="right"/>
    </w:pPr>
    <w:r>
      <w:t>CL461: Artificial Intelligence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3F47"/>
    <w:multiLevelType w:val="multilevel"/>
    <w:tmpl w:val="9958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49E447D"/>
    <w:multiLevelType w:val="multilevel"/>
    <w:tmpl w:val="5C5A7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31D7D"/>
    <w:multiLevelType w:val="multilevel"/>
    <w:tmpl w:val="00D2F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55E1E"/>
    <w:multiLevelType w:val="hybridMultilevel"/>
    <w:tmpl w:val="D420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483AC0"/>
    <w:multiLevelType w:val="hybridMultilevel"/>
    <w:tmpl w:val="64B02C28"/>
    <w:lvl w:ilvl="0" w:tplc="49688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E53AFF"/>
    <w:multiLevelType w:val="hybridMultilevel"/>
    <w:tmpl w:val="FF4CB2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415064"/>
    <w:multiLevelType w:val="hybridMultilevel"/>
    <w:tmpl w:val="B3568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954FCD"/>
    <w:multiLevelType w:val="hybridMultilevel"/>
    <w:tmpl w:val="CE0ACA42"/>
    <w:lvl w:ilvl="0" w:tplc="76C4C108">
      <w:start w:val="1"/>
      <w:numFmt w:val="decimal"/>
      <w:lvlText w:val="%1-"/>
      <w:lvlJc w:val="left"/>
      <w:pPr>
        <w:ind w:left="3510" w:hanging="360"/>
      </w:pPr>
      <w:rPr>
        <w:rFonts w:eastAsia="Times New Roman" w:hint="default"/>
        <w:color w:val="292929"/>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7"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7"/>
  </w:num>
  <w:num w:numId="3">
    <w:abstractNumId w:val="11"/>
  </w:num>
  <w:num w:numId="4">
    <w:abstractNumId w:val="4"/>
  </w:num>
  <w:num w:numId="5">
    <w:abstractNumId w:val="20"/>
  </w:num>
  <w:num w:numId="6">
    <w:abstractNumId w:val="12"/>
  </w:num>
  <w:num w:numId="7">
    <w:abstractNumId w:val="16"/>
  </w:num>
  <w:num w:numId="8">
    <w:abstractNumId w:val="14"/>
  </w:num>
  <w:num w:numId="9">
    <w:abstractNumId w:val="6"/>
  </w:num>
  <w:num w:numId="10">
    <w:abstractNumId w:val="13"/>
  </w:num>
  <w:num w:numId="11">
    <w:abstractNumId w:val="3"/>
  </w:num>
  <w:num w:numId="12">
    <w:abstractNumId w:val="5"/>
  </w:num>
  <w:num w:numId="13">
    <w:abstractNumId w:val="21"/>
  </w:num>
  <w:num w:numId="14">
    <w:abstractNumId w:val="10"/>
  </w:num>
  <w:num w:numId="15">
    <w:abstractNumId w:val="9"/>
  </w:num>
  <w:num w:numId="16">
    <w:abstractNumId w:val="7"/>
  </w:num>
  <w:num w:numId="17">
    <w:abstractNumId w:val="17"/>
  </w:num>
  <w:num w:numId="18">
    <w:abstractNumId w:val="15"/>
  </w:num>
  <w:num w:numId="19">
    <w:abstractNumId w:val="18"/>
  </w:num>
  <w:num w:numId="20">
    <w:abstractNumId w:val="22"/>
  </w:num>
  <w:num w:numId="21">
    <w:abstractNumId w:val="0"/>
  </w:num>
  <w:num w:numId="22">
    <w:abstractNumId w:val="25"/>
  </w:num>
  <w:num w:numId="23">
    <w:abstractNumId w:val="23"/>
  </w:num>
  <w:num w:numId="24">
    <w:abstractNumId w:val="24"/>
  </w:num>
  <w:num w:numId="25">
    <w:abstractNumId w:val="8"/>
  </w:num>
  <w:num w:numId="26">
    <w:abstractNumId w:val="19"/>
  </w:num>
  <w:num w:numId="27">
    <w:abstractNumId w:val="2"/>
  </w:num>
  <w:num w:numId="28">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jA2MzU1sTC3NDRX0lEKTi0uzszPAykwrgUAlcADKywAAAA="/>
  </w:docVars>
  <w:rsids>
    <w:rsidRoot w:val="00811C1F"/>
    <w:rsid w:val="00003990"/>
    <w:rsid w:val="00006363"/>
    <w:rsid w:val="0001244D"/>
    <w:rsid w:val="00014E66"/>
    <w:rsid w:val="000158EC"/>
    <w:rsid w:val="00017E22"/>
    <w:rsid w:val="00024A8A"/>
    <w:rsid w:val="0003206C"/>
    <w:rsid w:val="000372A2"/>
    <w:rsid w:val="0004415D"/>
    <w:rsid w:val="00047D40"/>
    <w:rsid w:val="000510AA"/>
    <w:rsid w:val="00052088"/>
    <w:rsid w:val="00054955"/>
    <w:rsid w:val="000576DA"/>
    <w:rsid w:val="00061A4D"/>
    <w:rsid w:val="00066481"/>
    <w:rsid w:val="000668EF"/>
    <w:rsid w:val="00066F2C"/>
    <w:rsid w:val="000708ED"/>
    <w:rsid w:val="00093CE2"/>
    <w:rsid w:val="000956D0"/>
    <w:rsid w:val="000A34C9"/>
    <w:rsid w:val="000A7D41"/>
    <w:rsid w:val="000B35E3"/>
    <w:rsid w:val="000B39C3"/>
    <w:rsid w:val="000B4D61"/>
    <w:rsid w:val="000B6EC6"/>
    <w:rsid w:val="000C1007"/>
    <w:rsid w:val="000C3280"/>
    <w:rsid w:val="000C38FE"/>
    <w:rsid w:val="000C3B89"/>
    <w:rsid w:val="000C5A08"/>
    <w:rsid w:val="000D4A5B"/>
    <w:rsid w:val="000E20CD"/>
    <w:rsid w:val="000F0FF6"/>
    <w:rsid w:val="000F24A3"/>
    <w:rsid w:val="001041C3"/>
    <w:rsid w:val="00107E3D"/>
    <w:rsid w:val="00112C94"/>
    <w:rsid w:val="00112CA2"/>
    <w:rsid w:val="00117BD1"/>
    <w:rsid w:val="001219F2"/>
    <w:rsid w:val="001252BC"/>
    <w:rsid w:val="00126B6F"/>
    <w:rsid w:val="0012754B"/>
    <w:rsid w:val="00135736"/>
    <w:rsid w:val="00140A86"/>
    <w:rsid w:val="001411F1"/>
    <w:rsid w:val="00144DF8"/>
    <w:rsid w:val="00157AD0"/>
    <w:rsid w:val="00180521"/>
    <w:rsid w:val="00183B40"/>
    <w:rsid w:val="00190E80"/>
    <w:rsid w:val="00194471"/>
    <w:rsid w:val="001A033C"/>
    <w:rsid w:val="001B0B4F"/>
    <w:rsid w:val="001D06BF"/>
    <w:rsid w:val="001D1EDA"/>
    <w:rsid w:val="001D3552"/>
    <w:rsid w:val="001E277D"/>
    <w:rsid w:val="001F3029"/>
    <w:rsid w:val="001F427A"/>
    <w:rsid w:val="001F548F"/>
    <w:rsid w:val="00217F1C"/>
    <w:rsid w:val="002244F3"/>
    <w:rsid w:val="00234BB8"/>
    <w:rsid w:val="00241D19"/>
    <w:rsid w:val="00245B63"/>
    <w:rsid w:val="00254CEB"/>
    <w:rsid w:val="00255AF3"/>
    <w:rsid w:val="002577A7"/>
    <w:rsid w:val="002674B7"/>
    <w:rsid w:val="00270107"/>
    <w:rsid w:val="0027506F"/>
    <w:rsid w:val="00277188"/>
    <w:rsid w:val="0027755D"/>
    <w:rsid w:val="00287592"/>
    <w:rsid w:val="002906E9"/>
    <w:rsid w:val="00291A33"/>
    <w:rsid w:val="002A00DF"/>
    <w:rsid w:val="002A6DE1"/>
    <w:rsid w:val="002B1A38"/>
    <w:rsid w:val="002B348E"/>
    <w:rsid w:val="002C5D13"/>
    <w:rsid w:val="002E1E44"/>
    <w:rsid w:val="002E484F"/>
    <w:rsid w:val="002F40DE"/>
    <w:rsid w:val="00305464"/>
    <w:rsid w:val="0030672C"/>
    <w:rsid w:val="003109F6"/>
    <w:rsid w:val="00310FB9"/>
    <w:rsid w:val="00313ADC"/>
    <w:rsid w:val="003217A2"/>
    <w:rsid w:val="00323E57"/>
    <w:rsid w:val="00330FCA"/>
    <w:rsid w:val="00332480"/>
    <w:rsid w:val="00333B49"/>
    <w:rsid w:val="003450C4"/>
    <w:rsid w:val="003516DC"/>
    <w:rsid w:val="00351DD3"/>
    <w:rsid w:val="00355ACF"/>
    <w:rsid w:val="003726FA"/>
    <w:rsid w:val="0038093E"/>
    <w:rsid w:val="003864FA"/>
    <w:rsid w:val="003921E0"/>
    <w:rsid w:val="0039489B"/>
    <w:rsid w:val="003A2AF9"/>
    <w:rsid w:val="003B05B9"/>
    <w:rsid w:val="003B1D1A"/>
    <w:rsid w:val="003C10A8"/>
    <w:rsid w:val="003C3476"/>
    <w:rsid w:val="003D4F8E"/>
    <w:rsid w:val="003D50EF"/>
    <w:rsid w:val="003D5E47"/>
    <w:rsid w:val="003E6EE1"/>
    <w:rsid w:val="003E74BA"/>
    <w:rsid w:val="00403320"/>
    <w:rsid w:val="00405B9A"/>
    <w:rsid w:val="00411D6F"/>
    <w:rsid w:val="00414C92"/>
    <w:rsid w:val="00414E50"/>
    <w:rsid w:val="00422092"/>
    <w:rsid w:val="004229E1"/>
    <w:rsid w:val="00426042"/>
    <w:rsid w:val="00426BE9"/>
    <w:rsid w:val="004270A8"/>
    <w:rsid w:val="004270F7"/>
    <w:rsid w:val="0044114B"/>
    <w:rsid w:val="00442AC8"/>
    <w:rsid w:val="004452B5"/>
    <w:rsid w:val="00446358"/>
    <w:rsid w:val="004563E1"/>
    <w:rsid w:val="004575F4"/>
    <w:rsid w:val="00460DF3"/>
    <w:rsid w:val="00464B7A"/>
    <w:rsid w:val="00465986"/>
    <w:rsid w:val="004676C2"/>
    <w:rsid w:val="00470C77"/>
    <w:rsid w:val="004751FF"/>
    <w:rsid w:val="00477FF6"/>
    <w:rsid w:val="00486669"/>
    <w:rsid w:val="004870C2"/>
    <w:rsid w:val="004979D5"/>
    <w:rsid w:val="00497B78"/>
    <w:rsid w:val="004A2A16"/>
    <w:rsid w:val="004A4FDE"/>
    <w:rsid w:val="004B06E2"/>
    <w:rsid w:val="004B6835"/>
    <w:rsid w:val="004C0357"/>
    <w:rsid w:val="004C0C7A"/>
    <w:rsid w:val="004C617C"/>
    <w:rsid w:val="004D2D6E"/>
    <w:rsid w:val="004D5E85"/>
    <w:rsid w:val="004E346D"/>
    <w:rsid w:val="004E535A"/>
    <w:rsid w:val="004E57AC"/>
    <w:rsid w:val="004F012E"/>
    <w:rsid w:val="004F6778"/>
    <w:rsid w:val="004F7BFA"/>
    <w:rsid w:val="0050223D"/>
    <w:rsid w:val="00507FE3"/>
    <w:rsid w:val="00510544"/>
    <w:rsid w:val="00510FA4"/>
    <w:rsid w:val="00534FA4"/>
    <w:rsid w:val="00544512"/>
    <w:rsid w:val="00547380"/>
    <w:rsid w:val="00547DE4"/>
    <w:rsid w:val="00555B7B"/>
    <w:rsid w:val="00557CFB"/>
    <w:rsid w:val="00563534"/>
    <w:rsid w:val="0056430E"/>
    <w:rsid w:val="00566248"/>
    <w:rsid w:val="00566EDC"/>
    <w:rsid w:val="005903C4"/>
    <w:rsid w:val="005A1E51"/>
    <w:rsid w:val="005B3EE4"/>
    <w:rsid w:val="005C0171"/>
    <w:rsid w:val="005C69DA"/>
    <w:rsid w:val="005E1F94"/>
    <w:rsid w:val="005E399D"/>
    <w:rsid w:val="005F149D"/>
    <w:rsid w:val="005F35E2"/>
    <w:rsid w:val="005F6233"/>
    <w:rsid w:val="00603A21"/>
    <w:rsid w:val="00606A93"/>
    <w:rsid w:val="00611215"/>
    <w:rsid w:val="00616043"/>
    <w:rsid w:val="006176EB"/>
    <w:rsid w:val="0062411C"/>
    <w:rsid w:val="006260F2"/>
    <w:rsid w:val="00644855"/>
    <w:rsid w:val="006515B9"/>
    <w:rsid w:val="0065509E"/>
    <w:rsid w:val="00655A35"/>
    <w:rsid w:val="006565E2"/>
    <w:rsid w:val="00660E08"/>
    <w:rsid w:val="006707A3"/>
    <w:rsid w:val="006768E9"/>
    <w:rsid w:val="00683C4C"/>
    <w:rsid w:val="006A1190"/>
    <w:rsid w:val="006B4DF9"/>
    <w:rsid w:val="006B7C1A"/>
    <w:rsid w:val="006C7CD2"/>
    <w:rsid w:val="006D181E"/>
    <w:rsid w:val="006D6DCB"/>
    <w:rsid w:val="006E0EB9"/>
    <w:rsid w:val="006F3297"/>
    <w:rsid w:val="00715A09"/>
    <w:rsid w:val="00715FA6"/>
    <w:rsid w:val="007218A3"/>
    <w:rsid w:val="00722CF2"/>
    <w:rsid w:val="00724F89"/>
    <w:rsid w:val="00733266"/>
    <w:rsid w:val="00734DE1"/>
    <w:rsid w:val="0074000C"/>
    <w:rsid w:val="00741146"/>
    <w:rsid w:val="007435AE"/>
    <w:rsid w:val="0074523A"/>
    <w:rsid w:val="00750033"/>
    <w:rsid w:val="0075160D"/>
    <w:rsid w:val="00751DE4"/>
    <w:rsid w:val="00753BA9"/>
    <w:rsid w:val="00755B6B"/>
    <w:rsid w:val="007600C5"/>
    <w:rsid w:val="00764925"/>
    <w:rsid w:val="00764B09"/>
    <w:rsid w:val="00774545"/>
    <w:rsid w:val="0077549D"/>
    <w:rsid w:val="00776A17"/>
    <w:rsid w:val="007815C2"/>
    <w:rsid w:val="007840D9"/>
    <w:rsid w:val="0078467C"/>
    <w:rsid w:val="007911CD"/>
    <w:rsid w:val="007915E4"/>
    <w:rsid w:val="0079220C"/>
    <w:rsid w:val="00793F0F"/>
    <w:rsid w:val="00797CE7"/>
    <w:rsid w:val="007A4256"/>
    <w:rsid w:val="007A4CE3"/>
    <w:rsid w:val="007A4DD6"/>
    <w:rsid w:val="007C19C0"/>
    <w:rsid w:val="007E0E4D"/>
    <w:rsid w:val="007E2016"/>
    <w:rsid w:val="007E2970"/>
    <w:rsid w:val="007F26EB"/>
    <w:rsid w:val="00805425"/>
    <w:rsid w:val="0080620F"/>
    <w:rsid w:val="00811C1F"/>
    <w:rsid w:val="00825893"/>
    <w:rsid w:val="008271D8"/>
    <w:rsid w:val="00827FBE"/>
    <w:rsid w:val="0083478D"/>
    <w:rsid w:val="008357AC"/>
    <w:rsid w:val="00853094"/>
    <w:rsid w:val="00862DE7"/>
    <w:rsid w:val="0086339E"/>
    <w:rsid w:val="00865A8C"/>
    <w:rsid w:val="00875B94"/>
    <w:rsid w:val="00876116"/>
    <w:rsid w:val="008765DA"/>
    <w:rsid w:val="00886DA0"/>
    <w:rsid w:val="008872F0"/>
    <w:rsid w:val="00887CF4"/>
    <w:rsid w:val="008915E9"/>
    <w:rsid w:val="008932AC"/>
    <w:rsid w:val="0089497A"/>
    <w:rsid w:val="00896B1F"/>
    <w:rsid w:val="008A1042"/>
    <w:rsid w:val="008A6FC4"/>
    <w:rsid w:val="008B4BED"/>
    <w:rsid w:val="008B50B5"/>
    <w:rsid w:val="008B51F7"/>
    <w:rsid w:val="008C3947"/>
    <w:rsid w:val="008C5972"/>
    <w:rsid w:val="008D08C4"/>
    <w:rsid w:val="008D0D07"/>
    <w:rsid w:val="008D4B22"/>
    <w:rsid w:val="008E4A49"/>
    <w:rsid w:val="008E71E7"/>
    <w:rsid w:val="008E7A33"/>
    <w:rsid w:val="008F5BDB"/>
    <w:rsid w:val="008F76C9"/>
    <w:rsid w:val="00901110"/>
    <w:rsid w:val="00904A2D"/>
    <w:rsid w:val="00904B56"/>
    <w:rsid w:val="00904D98"/>
    <w:rsid w:val="00904FD6"/>
    <w:rsid w:val="00914B77"/>
    <w:rsid w:val="0092120D"/>
    <w:rsid w:val="00923788"/>
    <w:rsid w:val="00933802"/>
    <w:rsid w:val="0093534C"/>
    <w:rsid w:val="009355CC"/>
    <w:rsid w:val="009421BD"/>
    <w:rsid w:val="00971BA4"/>
    <w:rsid w:val="009732B4"/>
    <w:rsid w:val="00977681"/>
    <w:rsid w:val="00977808"/>
    <w:rsid w:val="00983FF1"/>
    <w:rsid w:val="009844FA"/>
    <w:rsid w:val="00984FBE"/>
    <w:rsid w:val="009872C4"/>
    <w:rsid w:val="00990635"/>
    <w:rsid w:val="009A70A8"/>
    <w:rsid w:val="009A7F6D"/>
    <w:rsid w:val="009A7FE4"/>
    <w:rsid w:val="009C4170"/>
    <w:rsid w:val="009C481C"/>
    <w:rsid w:val="009C7D6E"/>
    <w:rsid w:val="009D2C5B"/>
    <w:rsid w:val="009D4768"/>
    <w:rsid w:val="009D5C93"/>
    <w:rsid w:val="009E0708"/>
    <w:rsid w:val="009E17C1"/>
    <w:rsid w:val="009E37CC"/>
    <w:rsid w:val="009E5A60"/>
    <w:rsid w:val="009E5C3E"/>
    <w:rsid w:val="009E6246"/>
    <w:rsid w:val="009E7D8F"/>
    <w:rsid w:val="009F35F7"/>
    <w:rsid w:val="009F7DCF"/>
    <w:rsid w:val="00A019F9"/>
    <w:rsid w:val="00A028C6"/>
    <w:rsid w:val="00A04458"/>
    <w:rsid w:val="00A1376C"/>
    <w:rsid w:val="00A1558C"/>
    <w:rsid w:val="00A15CB5"/>
    <w:rsid w:val="00A214F5"/>
    <w:rsid w:val="00A27B12"/>
    <w:rsid w:val="00A27FED"/>
    <w:rsid w:val="00A529EA"/>
    <w:rsid w:val="00A54B37"/>
    <w:rsid w:val="00A57AB0"/>
    <w:rsid w:val="00A6508A"/>
    <w:rsid w:val="00A73737"/>
    <w:rsid w:val="00A7637A"/>
    <w:rsid w:val="00A76D35"/>
    <w:rsid w:val="00A76D8B"/>
    <w:rsid w:val="00A83DF7"/>
    <w:rsid w:val="00A84CB2"/>
    <w:rsid w:val="00A96827"/>
    <w:rsid w:val="00AA1F49"/>
    <w:rsid w:val="00AA1FB2"/>
    <w:rsid w:val="00AA2896"/>
    <w:rsid w:val="00AA43F0"/>
    <w:rsid w:val="00AB19AB"/>
    <w:rsid w:val="00AB2CEB"/>
    <w:rsid w:val="00AB595F"/>
    <w:rsid w:val="00AC5199"/>
    <w:rsid w:val="00AD6FF8"/>
    <w:rsid w:val="00AD77C9"/>
    <w:rsid w:val="00AD7FE8"/>
    <w:rsid w:val="00AE2AEE"/>
    <w:rsid w:val="00AF0B4C"/>
    <w:rsid w:val="00AF79AD"/>
    <w:rsid w:val="00B005CF"/>
    <w:rsid w:val="00B02D42"/>
    <w:rsid w:val="00B0465C"/>
    <w:rsid w:val="00B05F03"/>
    <w:rsid w:val="00B34241"/>
    <w:rsid w:val="00B35C64"/>
    <w:rsid w:val="00B36BD9"/>
    <w:rsid w:val="00B4544B"/>
    <w:rsid w:val="00B5471A"/>
    <w:rsid w:val="00B61831"/>
    <w:rsid w:val="00B623E4"/>
    <w:rsid w:val="00B63BD3"/>
    <w:rsid w:val="00B65F43"/>
    <w:rsid w:val="00B71C17"/>
    <w:rsid w:val="00B74BEB"/>
    <w:rsid w:val="00B75E70"/>
    <w:rsid w:val="00B87817"/>
    <w:rsid w:val="00B94093"/>
    <w:rsid w:val="00BA1F37"/>
    <w:rsid w:val="00BA29B3"/>
    <w:rsid w:val="00BB5E9F"/>
    <w:rsid w:val="00BB60CE"/>
    <w:rsid w:val="00BC4EAB"/>
    <w:rsid w:val="00BD18BE"/>
    <w:rsid w:val="00BE066B"/>
    <w:rsid w:val="00BF0BBD"/>
    <w:rsid w:val="00BF329A"/>
    <w:rsid w:val="00BF446E"/>
    <w:rsid w:val="00BF7445"/>
    <w:rsid w:val="00C0786B"/>
    <w:rsid w:val="00C153D2"/>
    <w:rsid w:val="00C24566"/>
    <w:rsid w:val="00C2502C"/>
    <w:rsid w:val="00C30AD6"/>
    <w:rsid w:val="00C32975"/>
    <w:rsid w:val="00C4664F"/>
    <w:rsid w:val="00C53BC7"/>
    <w:rsid w:val="00C772A7"/>
    <w:rsid w:val="00C81447"/>
    <w:rsid w:val="00C840B5"/>
    <w:rsid w:val="00C84ED2"/>
    <w:rsid w:val="00C912E1"/>
    <w:rsid w:val="00C95332"/>
    <w:rsid w:val="00CA1DD8"/>
    <w:rsid w:val="00CA7B0B"/>
    <w:rsid w:val="00CA7F6A"/>
    <w:rsid w:val="00CC11C6"/>
    <w:rsid w:val="00CC7DCA"/>
    <w:rsid w:val="00CD0551"/>
    <w:rsid w:val="00CD46C5"/>
    <w:rsid w:val="00CD4B97"/>
    <w:rsid w:val="00CE41F3"/>
    <w:rsid w:val="00CF17CD"/>
    <w:rsid w:val="00CF3111"/>
    <w:rsid w:val="00CF47E3"/>
    <w:rsid w:val="00D049CD"/>
    <w:rsid w:val="00D162EF"/>
    <w:rsid w:val="00D17935"/>
    <w:rsid w:val="00D17D62"/>
    <w:rsid w:val="00D24A8B"/>
    <w:rsid w:val="00D33EF0"/>
    <w:rsid w:val="00D342B4"/>
    <w:rsid w:val="00D42BD0"/>
    <w:rsid w:val="00D603B6"/>
    <w:rsid w:val="00D7657B"/>
    <w:rsid w:val="00D7657F"/>
    <w:rsid w:val="00D817F5"/>
    <w:rsid w:val="00D8196F"/>
    <w:rsid w:val="00D90E3F"/>
    <w:rsid w:val="00D92415"/>
    <w:rsid w:val="00D92D3B"/>
    <w:rsid w:val="00DA352D"/>
    <w:rsid w:val="00DA3D74"/>
    <w:rsid w:val="00DB2A3A"/>
    <w:rsid w:val="00DB38C7"/>
    <w:rsid w:val="00DC6168"/>
    <w:rsid w:val="00DD0510"/>
    <w:rsid w:val="00DD2B90"/>
    <w:rsid w:val="00DD348E"/>
    <w:rsid w:val="00DD38BC"/>
    <w:rsid w:val="00DD5CE2"/>
    <w:rsid w:val="00DF0A20"/>
    <w:rsid w:val="00DF4D3C"/>
    <w:rsid w:val="00E003C1"/>
    <w:rsid w:val="00E078C6"/>
    <w:rsid w:val="00E13AEC"/>
    <w:rsid w:val="00E13EF5"/>
    <w:rsid w:val="00E14BDA"/>
    <w:rsid w:val="00E230E2"/>
    <w:rsid w:val="00E23268"/>
    <w:rsid w:val="00E32EC7"/>
    <w:rsid w:val="00E3413A"/>
    <w:rsid w:val="00E368C5"/>
    <w:rsid w:val="00E44BA4"/>
    <w:rsid w:val="00E46478"/>
    <w:rsid w:val="00E5356C"/>
    <w:rsid w:val="00E54171"/>
    <w:rsid w:val="00E603BE"/>
    <w:rsid w:val="00E661E5"/>
    <w:rsid w:val="00E66D99"/>
    <w:rsid w:val="00E7461B"/>
    <w:rsid w:val="00E77BF3"/>
    <w:rsid w:val="00E83494"/>
    <w:rsid w:val="00E91AA1"/>
    <w:rsid w:val="00E92F29"/>
    <w:rsid w:val="00EA2D26"/>
    <w:rsid w:val="00EB2CB2"/>
    <w:rsid w:val="00EB4484"/>
    <w:rsid w:val="00EC46E2"/>
    <w:rsid w:val="00EC7F9F"/>
    <w:rsid w:val="00EE0561"/>
    <w:rsid w:val="00EE3A66"/>
    <w:rsid w:val="00EE59A4"/>
    <w:rsid w:val="00EF32CA"/>
    <w:rsid w:val="00EF43CF"/>
    <w:rsid w:val="00EF5E78"/>
    <w:rsid w:val="00EF680F"/>
    <w:rsid w:val="00F05599"/>
    <w:rsid w:val="00F11366"/>
    <w:rsid w:val="00F11933"/>
    <w:rsid w:val="00F12B34"/>
    <w:rsid w:val="00F160ED"/>
    <w:rsid w:val="00F17689"/>
    <w:rsid w:val="00F205D7"/>
    <w:rsid w:val="00F2268E"/>
    <w:rsid w:val="00F34C3E"/>
    <w:rsid w:val="00F35A66"/>
    <w:rsid w:val="00F449AA"/>
    <w:rsid w:val="00F45DD7"/>
    <w:rsid w:val="00F5483A"/>
    <w:rsid w:val="00F55F15"/>
    <w:rsid w:val="00F619C4"/>
    <w:rsid w:val="00F65F81"/>
    <w:rsid w:val="00F67E10"/>
    <w:rsid w:val="00F75ACC"/>
    <w:rsid w:val="00F90518"/>
    <w:rsid w:val="00F930F7"/>
    <w:rsid w:val="00FC2648"/>
    <w:rsid w:val="00FC4461"/>
    <w:rsid w:val="00FD436D"/>
    <w:rsid w:val="00FE2992"/>
    <w:rsid w:val="00FE71BA"/>
    <w:rsid w:val="00FF02A0"/>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8357AC"/>
  </w:style>
  <w:style w:type="character" w:customStyle="1" w:styleId="token">
    <w:name w:val="token"/>
    <w:basedOn w:val="DefaultParagraphFont"/>
    <w:rsid w:val="0077549D"/>
  </w:style>
  <w:style w:type="paragraph" w:customStyle="1" w:styleId="jq">
    <w:name w:val="jq"/>
    <w:basedOn w:val="Normal"/>
    <w:rsid w:val="00CA1DD8"/>
    <w:pPr>
      <w:widowControl/>
      <w:suppressAutoHyphens w:val="0"/>
      <w:spacing w:before="100" w:beforeAutospacing="1" w:after="100" w:afterAutospacing="1"/>
    </w:pPr>
    <w:rPr>
      <w:rFonts w:eastAsia="Times New Roman" w:cs="Times New Roman"/>
      <w:kern w:val="0"/>
      <w:lang w:eastAsia="en-US" w:bidi="ar-SA"/>
    </w:rPr>
  </w:style>
  <w:style w:type="character" w:customStyle="1" w:styleId="hx">
    <w:name w:val="hx"/>
    <w:basedOn w:val="DefaultParagraphFont"/>
    <w:rsid w:val="00017E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46898428">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05666595">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190074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05666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800851768">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36573483">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85683776">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40342788">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3891951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4013724">
      <w:bodyDiv w:val="1"/>
      <w:marLeft w:val="0"/>
      <w:marRight w:val="0"/>
      <w:marTop w:val="0"/>
      <w:marBottom w:val="0"/>
      <w:divBdr>
        <w:top w:val="none" w:sz="0" w:space="0" w:color="auto"/>
        <w:left w:val="none" w:sz="0" w:space="0" w:color="auto"/>
        <w:bottom w:val="none" w:sz="0" w:space="0" w:color="auto"/>
        <w:right w:val="none" w:sz="0" w:space="0" w:color="auto"/>
      </w:divBdr>
      <w:divsChild>
        <w:div w:id="2002198082">
          <w:marLeft w:val="0"/>
          <w:marRight w:val="0"/>
          <w:marTop w:val="0"/>
          <w:marBottom w:val="0"/>
          <w:divBdr>
            <w:top w:val="none" w:sz="0" w:space="0" w:color="auto"/>
            <w:left w:val="none" w:sz="0" w:space="0" w:color="auto"/>
            <w:bottom w:val="none" w:sz="0" w:space="0" w:color="auto"/>
            <w:right w:val="none" w:sz="0" w:space="0" w:color="auto"/>
          </w:divBdr>
          <w:divsChild>
            <w:div w:id="125852374">
              <w:marLeft w:val="0"/>
              <w:marRight w:val="0"/>
              <w:marTop w:val="0"/>
              <w:marBottom w:val="0"/>
              <w:divBdr>
                <w:top w:val="none" w:sz="0" w:space="0" w:color="auto"/>
                <w:left w:val="none" w:sz="0" w:space="0" w:color="auto"/>
                <w:bottom w:val="none" w:sz="0" w:space="0" w:color="auto"/>
                <w:right w:val="none" w:sz="0" w:space="0" w:color="auto"/>
              </w:divBdr>
              <w:divsChild>
                <w:div w:id="958024279">
                  <w:marLeft w:val="0"/>
                  <w:marRight w:val="0"/>
                  <w:marTop w:val="0"/>
                  <w:marBottom w:val="0"/>
                  <w:divBdr>
                    <w:top w:val="none" w:sz="0" w:space="0" w:color="auto"/>
                    <w:left w:val="none" w:sz="0" w:space="0" w:color="auto"/>
                    <w:bottom w:val="none" w:sz="0" w:space="0" w:color="auto"/>
                    <w:right w:val="none" w:sz="0" w:space="0" w:color="auto"/>
                  </w:divBdr>
                  <w:divsChild>
                    <w:div w:id="413088517">
                      <w:marLeft w:val="300"/>
                      <w:marRight w:val="0"/>
                      <w:marTop w:val="0"/>
                      <w:marBottom w:val="0"/>
                      <w:divBdr>
                        <w:top w:val="none" w:sz="0" w:space="0" w:color="auto"/>
                        <w:left w:val="none" w:sz="0" w:space="0" w:color="auto"/>
                        <w:bottom w:val="none" w:sz="0" w:space="0" w:color="auto"/>
                        <w:right w:val="none" w:sz="0" w:space="0" w:color="auto"/>
                      </w:divBdr>
                      <w:divsChild>
                        <w:div w:id="278999054">
                          <w:marLeft w:val="-300"/>
                          <w:marRight w:val="0"/>
                          <w:marTop w:val="0"/>
                          <w:marBottom w:val="0"/>
                          <w:divBdr>
                            <w:top w:val="none" w:sz="0" w:space="0" w:color="auto"/>
                            <w:left w:val="none" w:sz="0" w:space="0" w:color="auto"/>
                            <w:bottom w:val="none" w:sz="0" w:space="0" w:color="auto"/>
                            <w:right w:val="none" w:sz="0" w:space="0" w:color="auto"/>
                          </w:divBdr>
                          <w:divsChild>
                            <w:div w:id="53997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7699313">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76160756">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81411798">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40388659">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2862227">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70284542">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095201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C032F3E-D3B8-43CF-9F4A-B603DF453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8</Pages>
  <Words>696</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Saddam</cp:lastModifiedBy>
  <cp:revision>96</cp:revision>
  <cp:lastPrinted>2018-08-30T18:03:00Z</cp:lastPrinted>
  <dcterms:created xsi:type="dcterms:W3CDTF">2021-04-09T14:28:00Z</dcterms:created>
  <dcterms:modified xsi:type="dcterms:W3CDTF">2021-04-21T08:48:00Z</dcterms:modified>
</cp:coreProperties>
</file>